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2210CA" w14:textId="77777777" w:rsidR="00CC0A0F" w:rsidRPr="00CC0A0F" w:rsidRDefault="00CC0A0F" w:rsidP="00CC0A0F">
      <w:pPr>
        <w:rPr>
          <w:lang w:val="en-US"/>
        </w:rPr>
      </w:pPr>
      <w:r w:rsidRPr="00CC0A0F">
        <w:rPr>
          <w:lang w:val="en-US"/>
        </w:rPr>
        <w:t xml:space="preserve">As an account holder, you may want a family member, friend or associate to deal with us on your behalf as your </w:t>
      </w: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. Please complete the form below to add an </w:t>
      </w: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. </w:t>
      </w:r>
    </w:p>
    <w:p w14:paraId="1FEAF871" w14:textId="77777777" w:rsidR="00CC0A0F" w:rsidRPr="00CC0A0F" w:rsidRDefault="00CC0A0F" w:rsidP="00CC0A0F">
      <w:pPr>
        <w:rPr>
          <w:lang w:val="en-US"/>
        </w:rPr>
      </w:pPr>
      <w:r w:rsidRPr="00CC0A0F">
        <w:rPr>
          <w:lang w:val="en-US"/>
        </w:rPr>
        <w:t xml:space="preserve">When you appoint an </w:t>
      </w: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 you give that person the authority to deal with us on your behalf as your agent. You can specify limits on your </w:t>
      </w: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’s rights, but unless you do specify limits your </w:t>
      </w: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 will have full power to act and access information as if they were you. This includes making complaints, changing account details or terminating a contract. Please be aware that as the account holder you retain full responsibility for the account and you are responsible for the actions of your </w:t>
      </w: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. </w:t>
      </w:r>
    </w:p>
    <w:p w14:paraId="1449BFA0" w14:textId="77777777" w:rsidR="00CC0A0F" w:rsidRPr="00CC0A0F" w:rsidRDefault="00CC0A0F" w:rsidP="00CC0A0F">
      <w:pPr>
        <w:rPr>
          <w:lang w:val="en-US"/>
        </w:rPr>
      </w:pPr>
      <w:r w:rsidRPr="00CC0A0F">
        <w:rPr>
          <w:lang w:val="en-US"/>
        </w:rPr>
        <w:t xml:space="preserve">Only account holders can appoint an </w:t>
      </w: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. You can appoint up to 3 </w:t>
      </w: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s. If you wish to appoint more than one </w:t>
      </w: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, please complete 1 </w:t>
      </w: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 form for each person you wish to appoint. </w:t>
      </w:r>
    </w:p>
    <w:p w14:paraId="6C4915EB" w14:textId="77777777" w:rsidR="00CC0A0F" w:rsidRPr="00CC0A0F" w:rsidRDefault="00CC0A0F" w:rsidP="00CC0A0F">
      <w:pPr>
        <w:rPr>
          <w:lang w:val="en-US"/>
        </w:rPr>
      </w:pPr>
      <w:r w:rsidRPr="00CC0A0F">
        <w:rPr>
          <w:lang w:val="en-US"/>
        </w:rPr>
        <w:t xml:space="preserve">The appointment of an </w:t>
      </w: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 continues until you revoke the appointment in writing.</w:t>
      </w:r>
    </w:p>
    <w:p w14:paraId="4ADACC6F" w14:textId="77777777" w:rsidR="00CC0A0F" w:rsidRPr="00CC0A0F" w:rsidRDefault="00CC0A0F" w:rsidP="00CC0A0F">
      <w:pPr>
        <w:rPr>
          <w:lang w:val="en-US"/>
        </w:rPr>
      </w:pPr>
      <w:r w:rsidRPr="00CC0A0F">
        <w:rPr>
          <w:lang w:val="en-US"/>
        </w:rPr>
        <w:t xml:space="preserve">For your security we require you to submit the completed </w:t>
      </w: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 form to us as a signed original and witnessed by one of the following persons below:</w:t>
      </w:r>
    </w:p>
    <w:p w14:paraId="46E1A61A" w14:textId="36B2B0A6" w:rsidR="00CC0A0F" w:rsidRPr="00CC0A0F" w:rsidRDefault="00CC0A0F" w:rsidP="00CC0A0F">
      <w:pPr>
        <w:pStyle w:val="ListParagraph"/>
        <w:numPr>
          <w:ilvl w:val="0"/>
          <w:numId w:val="36"/>
        </w:numPr>
        <w:rPr>
          <w:lang w:val="en-US"/>
        </w:rPr>
      </w:pPr>
      <w:r w:rsidRPr="00CC0A0F">
        <w:rPr>
          <w:lang w:val="en-US"/>
        </w:rPr>
        <w:t>A Justice of the Peace;</w:t>
      </w:r>
    </w:p>
    <w:p w14:paraId="59ADFCE0" w14:textId="17D0714A" w:rsidR="00CC0A0F" w:rsidRPr="00CC0A0F" w:rsidRDefault="00CC0A0F" w:rsidP="00CC0A0F">
      <w:pPr>
        <w:pStyle w:val="ListParagraph"/>
        <w:numPr>
          <w:ilvl w:val="0"/>
          <w:numId w:val="36"/>
        </w:numPr>
        <w:rPr>
          <w:lang w:val="en-US"/>
        </w:rPr>
      </w:pPr>
      <w:r w:rsidRPr="00CC0A0F">
        <w:rPr>
          <w:lang w:val="en-US"/>
        </w:rPr>
        <w:t>An accountant who is a member of the Australian Institute of Chartered Accountants, CPA Australia or the National Institute of Accountants with 2 or more years of continuous membership;</w:t>
      </w:r>
    </w:p>
    <w:p w14:paraId="02CAF785" w14:textId="36250571" w:rsidR="00CC0A0F" w:rsidRPr="00CC0A0F" w:rsidRDefault="00CC0A0F" w:rsidP="00CC0A0F">
      <w:pPr>
        <w:pStyle w:val="ListParagraph"/>
        <w:numPr>
          <w:ilvl w:val="0"/>
          <w:numId w:val="36"/>
        </w:numPr>
        <w:rPr>
          <w:lang w:val="en-US"/>
        </w:rPr>
      </w:pPr>
      <w:r w:rsidRPr="00CC0A0F">
        <w:rPr>
          <w:lang w:val="en-US"/>
        </w:rPr>
        <w:t>A solicitor or barrister;</w:t>
      </w:r>
    </w:p>
    <w:p w14:paraId="3F864A23" w14:textId="1016D53E" w:rsidR="00CC0A0F" w:rsidRPr="00CC0A0F" w:rsidRDefault="00CC0A0F" w:rsidP="00CC0A0F">
      <w:pPr>
        <w:pStyle w:val="ListParagraph"/>
        <w:numPr>
          <w:ilvl w:val="0"/>
          <w:numId w:val="36"/>
        </w:numPr>
        <w:rPr>
          <w:lang w:val="en-US"/>
        </w:rPr>
      </w:pPr>
      <w:r w:rsidRPr="00CC0A0F">
        <w:rPr>
          <w:lang w:val="en-US"/>
        </w:rPr>
        <w:t>A police officer;</w:t>
      </w:r>
    </w:p>
    <w:p w14:paraId="1DD6E9A0" w14:textId="7BF6B6A6" w:rsidR="00CC0A0F" w:rsidRPr="00CC0A0F" w:rsidRDefault="00CC0A0F" w:rsidP="00CC0A0F">
      <w:pPr>
        <w:pStyle w:val="ListParagraph"/>
        <w:numPr>
          <w:ilvl w:val="0"/>
          <w:numId w:val="36"/>
        </w:numPr>
        <w:rPr>
          <w:lang w:val="en-US"/>
        </w:rPr>
      </w:pPr>
      <w:r w:rsidRPr="00CC0A0F">
        <w:rPr>
          <w:lang w:val="en-US"/>
        </w:rPr>
        <w:t>An agent in charge of, or a permanent employee (with 2 or more years of continuous service) of an Australia Post outlet;</w:t>
      </w:r>
    </w:p>
    <w:p w14:paraId="58CD5F7D" w14:textId="0603F997" w:rsidR="00CC0A0F" w:rsidRPr="00CC0A0F" w:rsidRDefault="00CC0A0F" w:rsidP="00CC0A0F">
      <w:pPr>
        <w:pStyle w:val="ListParagraph"/>
        <w:numPr>
          <w:ilvl w:val="0"/>
          <w:numId w:val="36"/>
        </w:numPr>
        <w:rPr>
          <w:lang w:val="en-US"/>
        </w:rPr>
      </w:pPr>
      <w:r w:rsidRPr="00CC0A0F">
        <w:rPr>
          <w:lang w:val="en-US"/>
        </w:rPr>
        <w:t xml:space="preserve">An officer with, or </w:t>
      </w: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 of, a holder of an Australian Financial Services </w:t>
      </w:r>
      <w:proofErr w:type="spellStart"/>
      <w:r w:rsidRPr="00CC0A0F">
        <w:rPr>
          <w:lang w:val="en-US"/>
        </w:rPr>
        <w:t>Licence</w:t>
      </w:r>
      <w:proofErr w:type="spellEnd"/>
      <w:r w:rsidRPr="00CC0A0F">
        <w:rPr>
          <w:lang w:val="en-US"/>
        </w:rPr>
        <w:t>, having 2 or more continuous years of service with one or more licensees;</w:t>
      </w:r>
    </w:p>
    <w:p w14:paraId="59D5195F" w14:textId="4046AD85" w:rsidR="00CC0A0F" w:rsidRPr="00CC0A0F" w:rsidRDefault="00CC0A0F" w:rsidP="00CC0A0F">
      <w:pPr>
        <w:pStyle w:val="ListParagraph"/>
        <w:numPr>
          <w:ilvl w:val="0"/>
          <w:numId w:val="36"/>
        </w:numPr>
        <w:rPr>
          <w:lang w:val="en-US"/>
        </w:rPr>
      </w:pPr>
      <w:r w:rsidRPr="00CC0A0F">
        <w:rPr>
          <w:lang w:val="en-US"/>
        </w:rPr>
        <w:t>A dentist;</w:t>
      </w:r>
    </w:p>
    <w:p w14:paraId="5F3B3EFB" w14:textId="2B747175" w:rsidR="00CC0A0F" w:rsidRPr="00CC0A0F" w:rsidRDefault="00CC0A0F" w:rsidP="00CC0A0F">
      <w:pPr>
        <w:pStyle w:val="ListParagraph"/>
        <w:numPr>
          <w:ilvl w:val="0"/>
          <w:numId w:val="36"/>
        </w:numPr>
        <w:rPr>
          <w:lang w:val="en-US"/>
        </w:rPr>
      </w:pPr>
      <w:r w:rsidRPr="00CC0A0F">
        <w:rPr>
          <w:lang w:val="en-US"/>
        </w:rPr>
        <w:t>A pharmacist;</w:t>
      </w:r>
    </w:p>
    <w:p w14:paraId="7EEC0B7B" w14:textId="68A8017B" w:rsidR="00CC0A0F" w:rsidRPr="00CC0A0F" w:rsidRDefault="00CC0A0F" w:rsidP="00CC0A0F">
      <w:pPr>
        <w:pStyle w:val="ListParagraph"/>
        <w:numPr>
          <w:ilvl w:val="0"/>
          <w:numId w:val="36"/>
        </w:numPr>
        <w:rPr>
          <w:lang w:val="en-US"/>
        </w:rPr>
      </w:pPr>
      <w:r w:rsidRPr="00CC0A0F">
        <w:rPr>
          <w:lang w:val="en-US"/>
        </w:rPr>
        <w:t>A medical practitioner;</w:t>
      </w:r>
    </w:p>
    <w:p w14:paraId="408167E4" w14:textId="3E8224DF" w:rsidR="00CC0A0F" w:rsidRPr="00CC0A0F" w:rsidRDefault="00CC0A0F" w:rsidP="00CC0A0F">
      <w:pPr>
        <w:pStyle w:val="ListParagraph"/>
        <w:numPr>
          <w:ilvl w:val="0"/>
          <w:numId w:val="36"/>
        </w:numPr>
        <w:rPr>
          <w:lang w:val="en-US"/>
        </w:rPr>
      </w:pPr>
      <w:r w:rsidRPr="00CC0A0F">
        <w:rPr>
          <w:lang w:val="en-US"/>
        </w:rPr>
        <w:t>A chiropractor or a physiotherapist.</w:t>
      </w:r>
    </w:p>
    <w:p w14:paraId="3F7B798F" w14:textId="77777777" w:rsidR="00CC0A0F" w:rsidRPr="00CC0A0F" w:rsidRDefault="00CC0A0F" w:rsidP="00CC0A0F">
      <w:pPr>
        <w:rPr>
          <w:lang w:val="en-US"/>
        </w:rPr>
      </w:pPr>
      <w:r w:rsidRPr="00CC0A0F">
        <w:rPr>
          <w:lang w:val="en-US"/>
        </w:rPr>
        <w:t xml:space="preserve">If your circumstances mean that this is difficult for you, please contact us [TELEPHONE NUMBER/EMAIL] and we will work with you to find an alternative way of appointing an </w:t>
      </w: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. </w:t>
      </w:r>
    </w:p>
    <w:p w14:paraId="7EF333B8" w14:textId="77777777" w:rsidR="00CC0A0F" w:rsidRPr="00CC0A0F" w:rsidRDefault="00CC0A0F" w:rsidP="00CC0A0F">
      <w:pPr>
        <w:rPr>
          <w:lang w:val="en-US"/>
        </w:rPr>
      </w:pPr>
    </w:p>
    <w:p w14:paraId="531412B4" w14:textId="6CD96CB4" w:rsidR="00CC0A0F" w:rsidRDefault="00CC0A0F" w:rsidP="00CC0A0F">
      <w:pPr>
        <w:rPr>
          <w:lang w:val="en-US"/>
        </w:rPr>
      </w:pPr>
      <w:r w:rsidRPr="00CC0A0F">
        <w:rPr>
          <w:lang w:val="en-US"/>
        </w:rPr>
        <w:t> </w:t>
      </w:r>
    </w:p>
    <w:p w14:paraId="6C2C2781" w14:textId="74F47247" w:rsidR="00CC0A0F" w:rsidRDefault="00CC0A0F" w:rsidP="00CC0A0F">
      <w:pPr>
        <w:rPr>
          <w:lang w:val="en-US"/>
        </w:rPr>
      </w:pPr>
    </w:p>
    <w:p w14:paraId="60D0F5B8" w14:textId="4B6F6B49" w:rsidR="00CC0A0F" w:rsidRDefault="00CC0A0F" w:rsidP="00CC0A0F">
      <w:pPr>
        <w:rPr>
          <w:lang w:val="en-US"/>
        </w:rPr>
      </w:pPr>
    </w:p>
    <w:p w14:paraId="0C73A863" w14:textId="4C0FA1C6" w:rsidR="00CC0A0F" w:rsidRDefault="00CC0A0F" w:rsidP="00CC0A0F">
      <w:pPr>
        <w:rPr>
          <w:lang w:val="en-US"/>
        </w:rPr>
      </w:pPr>
    </w:p>
    <w:p w14:paraId="0EBE1188" w14:textId="77777777" w:rsidR="00CC0A0F" w:rsidRPr="00CC0A0F" w:rsidRDefault="00CC0A0F" w:rsidP="00CC0A0F">
      <w:pPr>
        <w:rPr>
          <w:lang w:val="en-US"/>
        </w:rPr>
      </w:pPr>
    </w:p>
    <w:p w14:paraId="441E5CC8" w14:textId="77777777" w:rsidR="00CC0A0F" w:rsidRPr="00CC0A0F" w:rsidRDefault="00CC0A0F" w:rsidP="00CC0A0F">
      <w:pPr>
        <w:pStyle w:val="WLSubHeading"/>
      </w:pPr>
      <w:r w:rsidRPr="00CC0A0F">
        <w:lastRenderedPageBreak/>
        <w:t xml:space="preserve">Appointment of </w:t>
      </w:r>
      <w:proofErr w:type="spellStart"/>
      <w:r w:rsidRPr="00CC0A0F">
        <w:t>Authorised</w:t>
      </w:r>
      <w:proofErr w:type="spellEnd"/>
      <w:r w:rsidRPr="00CC0A0F">
        <w:t xml:space="preserve"> Representative</w:t>
      </w:r>
    </w:p>
    <w:p w14:paraId="5BDA32E1" w14:textId="77777777" w:rsidR="00CC0A0F" w:rsidRPr="00CC0A0F" w:rsidRDefault="00CC0A0F" w:rsidP="00CC0A0F">
      <w:pPr>
        <w:rPr>
          <w:lang w:val="en-US"/>
        </w:rPr>
      </w:pPr>
    </w:p>
    <w:p w14:paraId="5CDED3DA" w14:textId="77777777" w:rsidR="00CC0A0F" w:rsidRPr="00CC0A0F" w:rsidRDefault="00CC0A0F" w:rsidP="00CC0A0F">
      <w:pPr>
        <w:rPr>
          <w:b/>
          <w:lang w:val="en-US"/>
        </w:rPr>
      </w:pPr>
      <w:r w:rsidRPr="00CC0A0F">
        <w:rPr>
          <w:b/>
          <w:lang w:val="en-US"/>
        </w:rPr>
        <w:t>Your details:</w:t>
      </w:r>
    </w:p>
    <w:p w14:paraId="6B724489" w14:textId="62A6C504" w:rsidR="00CC0A0F" w:rsidRPr="00CC0A0F" w:rsidRDefault="00CC0A0F" w:rsidP="00CC0A0F">
      <w:pPr>
        <w:rPr>
          <w:lang w:val="en-US"/>
        </w:rPr>
      </w:pPr>
      <w:r w:rsidRPr="00CC0A0F">
        <w:rPr>
          <w:lang w:val="en-US"/>
        </w:rPr>
        <w:t>Account number:</w:t>
      </w:r>
      <w:bookmarkStart w:id="0" w:name="_GoBack"/>
      <w:bookmarkEnd w:id="0"/>
    </w:p>
    <w:sdt>
      <w:sdtPr>
        <w:rPr>
          <w:lang w:val="en-US"/>
        </w:rPr>
        <w:id w:val="-439692895"/>
        <w:placeholder>
          <w:docPart w:val="DAE96C4B89FB4BD681AF7ABC21FD8CED"/>
        </w:placeholder>
        <w:showingPlcHdr/>
      </w:sdtPr>
      <w:sdtEndPr/>
      <w:sdtContent>
        <w:p w14:paraId="589C324B" w14:textId="1B285DA2" w:rsidR="00CC0A0F" w:rsidRDefault="00CC0A0F" w:rsidP="00CC0A0F">
          <w:pPr>
            <w:rPr>
              <w:lang w:val="en-US"/>
            </w:rPr>
          </w:pPr>
          <w:r w:rsidRPr="003A7A6E">
            <w:rPr>
              <w:rStyle w:val="PlaceholderText"/>
            </w:rPr>
            <w:t>Click or tap here to enter text.</w:t>
          </w:r>
        </w:p>
      </w:sdtContent>
    </w:sdt>
    <w:p w14:paraId="0FB771F4" w14:textId="68607CAF" w:rsidR="00CC0A0F" w:rsidRPr="00CC0A0F" w:rsidRDefault="00CC0A0F" w:rsidP="00CC0A0F">
      <w:pPr>
        <w:rPr>
          <w:lang w:val="en-US"/>
        </w:rPr>
      </w:pPr>
      <w:r w:rsidRPr="00CC0A0F">
        <w:rPr>
          <w:lang w:val="en-US"/>
        </w:rPr>
        <w:t>Account holder’s full name:</w:t>
      </w:r>
    </w:p>
    <w:sdt>
      <w:sdtPr>
        <w:rPr>
          <w:lang w:val="en-US"/>
        </w:rPr>
        <w:id w:val="-156382295"/>
        <w:placeholder>
          <w:docPart w:val="C600440ED47543B38EB373CF4B9F802E"/>
        </w:placeholder>
        <w:showingPlcHdr/>
      </w:sdtPr>
      <w:sdtEndPr/>
      <w:sdtContent>
        <w:p w14:paraId="0B9B649A" w14:textId="3A516D53" w:rsidR="00CC0A0F" w:rsidRPr="00CC0A0F" w:rsidRDefault="00CC0A0F" w:rsidP="00CC0A0F">
          <w:pPr>
            <w:rPr>
              <w:lang w:val="en-US"/>
            </w:rPr>
          </w:pPr>
          <w:r w:rsidRPr="003A7A6E">
            <w:rPr>
              <w:rStyle w:val="PlaceholderText"/>
            </w:rPr>
            <w:t>Click or tap here to enter text.</w:t>
          </w:r>
        </w:p>
      </w:sdtContent>
    </w:sdt>
    <w:p w14:paraId="388FEF00" w14:textId="77777777" w:rsidR="00CC0A0F" w:rsidRPr="00CC0A0F" w:rsidRDefault="00CC0A0F" w:rsidP="00CC0A0F">
      <w:pPr>
        <w:rPr>
          <w:b/>
          <w:lang w:val="en-US"/>
        </w:rPr>
      </w:pPr>
      <w:r w:rsidRPr="00CC0A0F">
        <w:rPr>
          <w:b/>
          <w:lang w:val="en-US"/>
        </w:rPr>
        <w:t xml:space="preserve">“I wish to appoint the following person as my </w:t>
      </w:r>
      <w:proofErr w:type="spellStart"/>
      <w:r w:rsidRPr="00CC0A0F">
        <w:rPr>
          <w:b/>
          <w:lang w:val="en-US"/>
        </w:rPr>
        <w:t>Authorised</w:t>
      </w:r>
      <w:proofErr w:type="spellEnd"/>
      <w:r w:rsidRPr="00CC0A0F">
        <w:rPr>
          <w:b/>
          <w:lang w:val="en-US"/>
        </w:rPr>
        <w:t xml:space="preserve"> Representative”:</w:t>
      </w:r>
    </w:p>
    <w:p w14:paraId="55DF5621" w14:textId="77777777" w:rsidR="00CC0A0F" w:rsidRPr="00CC0A0F" w:rsidRDefault="00CC0A0F" w:rsidP="00CC0A0F">
      <w:pPr>
        <w:rPr>
          <w:lang w:val="en-US"/>
        </w:rPr>
      </w:pP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’s full name:</w:t>
      </w:r>
    </w:p>
    <w:sdt>
      <w:sdtPr>
        <w:rPr>
          <w:lang w:val="en-US"/>
        </w:rPr>
        <w:id w:val="821699788"/>
        <w:placeholder>
          <w:docPart w:val="DC1191438A934B64841EA055C8D75913"/>
        </w:placeholder>
        <w:showingPlcHdr/>
      </w:sdtPr>
      <w:sdtEndPr/>
      <w:sdtContent>
        <w:p w14:paraId="73F80973" w14:textId="251A8DFC" w:rsidR="00CC0A0F" w:rsidRPr="00CC0A0F" w:rsidRDefault="00CC0A0F" w:rsidP="00CC0A0F">
          <w:pPr>
            <w:rPr>
              <w:lang w:val="en-US"/>
            </w:rPr>
          </w:pPr>
          <w:r w:rsidRPr="003A7A6E">
            <w:rPr>
              <w:rStyle w:val="PlaceholderText"/>
            </w:rPr>
            <w:t>Click or tap here to enter text.</w:t>
          </w:r>
        </w:p>
      </w:sdtContent>
    </w:sdt>
    <w:p w14:paraId="54A1B6F3" w14:textId="77777777" w:rsidR="00CC0A0F" w:rsidRPr="00CC0A0F" w:rsidRDefault="00CC0A0F" w:rsidP="00CC0A0F">
      <w:pPr>
        <w:rPr>
          <w:lang w:val="en-US"/>
        </w:rPr>
      </w:pP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’s telephone number:</w:t>
      </w:r>
    </w:p>
    <w:p w14:paraId="16571A28" w14:textId="77777777" w:rsidR="00CC0A0F" w:rsidRDefault="00984ABF" w:rsidP="00CC0A0F">
      <w:pPr>
        <w:rPr>
          <w:lang w:val="en-US"/>
        </w:rPr>
      </w:pPr>
      <w:sdt>
        <w:sdtPr>
          <w:rPr>
            <w:lang w:val="en-US"/>
          </w:rPr>
          <w:id w:val="266583703"/>
          <w:placeholder>
            <w:docPart w:val="65A154CD506B43AB891507EAB8A88FD9"/>
          </w:placeholder>
          <w:showingPlcHdr/>
        </w:sdtPr>
        <w:sdtEndPr/>
        <w:sdtContent>
          <w:r w:rsidR="00CC0A0F" w:rsidRPr="003A7A6E">
            <w:rPr>
              <w:rStyle w:val="PlaceholderText"/>
            </w:rPr>
            <w:t>Click or tap here to enter text.</w:t>
          </w:r>
        </w:sdtContent>
      </w:sdt>
    </w:p>
    <w:p w14:paraId="7C99BFF0" w14:textId="5705D8B2" w:rsidR="00CC0A0F" w:rsidRPr="00CC0A0F" w:rsidRDefault="00CC0A0F" w:rsidP="00CC0A0F">
      <w:pPr>
        <w:rPr>
          <w:lang w:val="en-US"/>
        </w:rPr>
      </w:pP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’s email address (if applicable):</w:t>
      </w:r>
    </w:p>
    <w:sdt>
      <w:sdtPr>
        <w:rPr>
          <w:lang w:val="en-US"/>
        </w:rPr>
        <w:id w:val="-99798682"/>
        <w:placeholder>
          <w:docPart w:val="D5892F58952A42ADAC89E01A6183A93C"/>
        </w:placeholder>
        <w:showingPlcHdr/>
      </w:sdtPr>
      <w:sdtEndPr/>
      <w:sdtContent>
        <w:p w14:paraId="767D0B06" w14:textId="38B495BA" w:rsidR="00CC0A0F" w:rsidRDefault="00CC0A0F" w:rsidP="00CC0A0F">
          <w:pPr>
            <w:rPr>
              <w:lang w:val="en-US"/>
            </w:rPr>
          </w:pPr>
          <w:r w:rsidRPr="003A7A6E">
            <w:rPr>
              <w:rStyle w:val="PlaceholderText"/>
            </w:rPr>
            <w:t>Click or tap here to enter text.</w:t>
          </w:r>
        </w:p>
      </w:sdtContent>
    </w:sdt>
    <w:p w14:paraId="19DBC993" w14:textId="26932848" w:rsidR="00CC0A0F" w:rsidRPr="00CC0A0F" w:rsidRDefault="00CC0A0F" w:rsidP="00CC0A0F">
      <w:pPr>
        <w:rPr>
          <w:lang w:val="en-US"/>
        </w:rPr>
      </w:pP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’s physical address:</w:t>
      </w:r>
    </w:p>
    <w:sdt>
      <w:sdtPr>
        <w:rPr>
          <w:b/>
          <w:lang w:val="en-US"/>
        </w:rPr>
        <w:id w:val="-1762902517"/>
        <w:placeholder>
          <w:docPart w:val="7FE4DA0CA5D54F7AA8BF253188B5916C"/>
        </w:placeholder>
        <w:showingPlcHdr/>
      </w:sdtPr>
      <w:sdtEndPr/>
      <w:sdtContent>
        <w:p w14:paraId="056A33DE" w14:textId="3EFA9C8A" w:rsidR="00CC0A0F" w:rsidRDefault="00CC0A0F" w:rsidP="00CC0A0F">
          <w:pPr>
            <w:rPr>
              <w:b/>
              <w:lang w:val="en-US"/>
            </w:rPr>
          </w:pPr>
          <w:r w:rsidRPr="003A7A6E">
            <w:rPr>
              <w:rStyle w:val="PlaceholderText"/>
            </w:rPr>
            <w:t>Click or tap here to enter text.</w:t>
          </w:r>
        </w:p>
      </w:sdtContent>
    </w:sdt>
    <w:p w14:paraId="62CF0E0F" w14:textId="02E0CECD" w:rsidR="00CC0A0F" w:rsidRPr="00CC0A0F" w:rsidRDefault="00CC0A0F" w:rsidP="00CC0A0F">
      <w:pPr>
        <w:rPr>
          <w:b/>
          <w:lang w:val="en-US"/>
        </w:rPr>
      </w:pPr>
      <w:r w:rsidRPr="00CC0A0F">
        <w:rPr>
          <w:b/>
          <w:lang w:val="en-US"/>
        </w:rPr>
        <w:t xml:space="preserve">Limitations of the </w:t>
      </w:r>
      <w:proofErr w:type="spellStart"/>
      <w:r w:rsidRPr="00CC0A0F">
        <w:rPr>
          <w:b/>
          <w:lang w:val="en-US"/>
        </w:rPr>
        <w:t>authorised</w:t>
      </w:r>
      <w:proofErr w:type="spellEnd"/>
      <w:r w:rsidRPr="00CC0A0F">
        <w:rPr>
          <w:b/>
          <w:lang w:val="en-US"/>
        </w:rPr>
        <w:t xml:space="preserve"> representative’s rights. </w:t>
      </w:r>
    </w:p>
    <w:p w14:paraId="3C5B532E" w14:textId="77777777" w:rsidR="00CC0A0F" w:rsidRPr="00CC0A0F" w:rsidRDefault="00CC0A0F" w:rsidP="00CC0A0F">
      <w:pPr>
        <w:rPr>
          <w:lang w:val="en-US"/>
        </w:rPr>
      </w:pPr>
      <w:r w:rsidRPr="00CC0A0F">
        <w:rPr>
          <w:lang w:val="en-US"/>
        </w:rPr>
        <w:t xml:space="preserve">Specify anything that your </w:t>
      </w: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 should not be allowed to do on your behalf. If left blank, the </w:t>
      </w: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 has the power to act as if they were you:</w:t>
      </w:r>
    </w:p>
    <w:sdt>
      <w:sdtPr>
        <w:rPr>
          <w:b/>
          <w:lang w:val="en-US"/>
        </w:rPr>
        <w:id w:val="2004163493"/>
        <w:placeholder>
          <w:docPart w:val="C0F6D223B24B4E22B64854A275755086"/>
        </w:placeholder>
        <w:showingPlcHdr/>
      </w:sdtPr>
      <w:sdtEndPr/>
      <w:sdtContent>
        <w:p w14:paraId="6161AB5C" w14:textId="72B8B665" w:rsidR="00CC0A0F" w:rsidRDefault="00CC0A0F" w:rsidP="00CC0A0F">
          <w:pPr>
            <w:rPr>
              <w:b/>
              <w:lang w:val="en-US"/>
            </w:rPr>
          </w:pPr>
          <w:r w:rsidRPr="003A7A6E">
            <w:rPr>
              <w:rStyle w:val="PlaceholderText"/>
            </w:rPr>
            <w:t>Click or tap here to enter text.</w:t>
          </w:r>
        </w:p>
      </w:sdtContent>
    </w:sdt>
    <w:p w14:paraId="0FE3FEFF" w14:textId="77777777" w:rsidR="00CC0A0F" w:rsidRDefault="00CC0A0F" w:rsidP="00CC0A0F">
      <w:pPr>
        <w:rPr>
          <w:b/>
          <w:lang w:val="en-US"/>
        </w:rPr>
      </w:pPr>
    </w:p>
    <w:p w14:paraId="59112300" w14:textId="77777777" w:rsidR="00CC0A0F" w:rsidRDefault="00CC0A0F" w:rsidP="00CC0A0F">
      <w:pPr>
        <w:rPr>
          <w:b/>
          <w:lang w:val="en-US"/>
        </w:rPr>
      </w:pPr>
    </w:p>
    <w:p w14:paraId="0B088662" w14:textId="333A3AAD" w:rsidR="00CC0A0F" w:rsidRDefault="00CC0A0F" w:rsidP="00CC0A0F">
      <w:pPr>
        <w:rPr>
          <w:b/>
          <w:lang w:val="en-US"/>
        </w:rPr>
      </w:pPr>
    </w:p>
    <w:p w14:paraId="5BE9CD99" w14:textId="33813CC0" w:rsidR="00CC0A0F" w:rsidRDefault="00CC0A0F" w:rsidP="00CC0A0F">
      <w:pPr>
        <w:rPr>
          <w:b/>
          <w:lang w:val="en-US"/>
        </w:rPr>
      </w:pPr>
    </w:p>
    <w:p w14:paraId="0004673F" w14:textId="43F99907" w:rsidR="00CC0A0F" w:rsidRDefault="00CC0A0F" w:rsidP="00CC0A0F">
      <w:pPr>
        <w:rPr>
          <w:b/>
          <w:lang w:val="en-US"/>
        </w:rPr>
      </w:pPr>
    </w:p>
    <w:p w14:paraId="597083C6" w14:textId="4C7C2FA6" w:rsidR="00CC0A0F" w:rsidRDefault="00CC0A0F" w:rsidP="00CC0A0F">
      <w:pPr>
        <w:rPr>
          <w:b/>
          <w:lang w:val="en-US"/>
        </w:rPr>
      </w:pPr>
    </w:p>
    <w:p w14:paraId="533CE2A6" w14:textId="77777777" w:rsidR="00CC0A0F" w:rsidRDefault="00CC0A0F" w:rsidP="00CC0A0F">
      <w:pPr>
        <w:rPr>
          <w:b/>
          <w:lang w:val="en-US"/>
        </w:rPr>
      </w:pPr>
    </w:p>
    <w:p w14:paraId="729C11B7" w14:textId="77777777" w:rsidR="00CC0A0F" w:rsidRDefault="00CC0A0F" w:rsidP="00CC0A0F">
      <w:pPr>
        <w:rPr>
          <w:b/>
          <w:lang w:val="en-US"/>
        </w:rPr>
      </w:pPr>
    </w:p>
    <w:p w14:paraId="1A2444B3" w14:textId="61180C48" w:rsidR="00CC0A0F" w:rsidRPr="00CC0A0F" w:rsidRDefault="00CC0A0F" w:rsidP="00CC0A0F">
      <w:pPr>
        <w:rPr>
          <w:b/>
          <w:lang w:val="en-US"/>
        </w:rPr>
      </w:pPr>
      <w:r w:rsidRPr="00CC0A0F">
        <w:rPr>
          <w:b/>
          <w:lang w:val="en-US"/>
        </w:rPr>
        <w:lastRenderedPageBreak/>
        <w:t>Appointment declaration:</w:t>
      </w:r>
    </w:p>
    <w:p w14:paraId="7C6C5087" w14:textId="2E36D6F3" w:rsidR="00CC0A0F" w:rsidRPr="00CC0A0F" w:rsidRDefault="00CC0A0F" w:rsidP="00CC0A0F">
      <w:pPr>
        <w:rPr>
          <w:lang w:val="en-US"/>
        </w:rPr>
      </w:pPr>
      <w:r w:rsidRPr="00CC0A0F">
        <w:rPr>
          <w:lang w:val="en-US"/>
        </w:rPr>
        <w:t xml:space="preserve">“I, </w:t>
      </w:r>
      <w:sdt>
        <w:sdtPr>
          <w:rPr>
            <w:lang w:val="en-US"/>
          </w:rPr>
          <w:id w:val="1373971509"/>
          <w:placeholder>
            <w:docPart w:val="2FA78C64394640618101EEAE4E98FA9C"/>
          </w:placeholder>
          <w:showingPlcHdr/>
        </w:sdtPr>
        <w:sdtEndPr/>
        <w:sdtContent>
          <w:r w:rsidRPr="003A7A6E">
            <w:rPr>
              <w:rStyle w:val="PlaceholderText"/>
            </w:rPr>
            <w:t>Click or tap here to enter text.</w:t>
          </w:r>
        </w:sdtContent>
      </w:sdt>
      <w:r w:rsidRPr="00CC0A0F">
        <w:rPr>
          <w:lang w:val="en-US"/>
        </w:rPr>
        <w:t xml:space="preserve">, </w:t>
      </w:r>
      <w:proofErr w:type="spellStart"/>
      <w:r w:rsidRPr="00CC0A0F">
        <w:rPr>
          <w:lang w:val="en-US"/>
        </w:rPr>
        <w:t>authorise</w:t>
      </w:r>
      <w:proofErr w:type="spellEnd"/>
      <w:r w:rsidRPr="00CC0A0F">
        <w:rPr>
          <w:lang w:val="en-US"/>
        </w:rPr>
        <w:t xml:space="preserve"> [Company] to deal with the above person as my </w:t>
      </w: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. I acknowledge that I am responsible for all acts of my </w:t>
      </w: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 within the authority as described in this Appointment. [Company] may assume that it is dealing with the </w:t>
      </w:r>
      <w:proofErr w:type="spellStart"/>
      <w:r w:rsidRPr="00CC0A0F">
        <w:rPr>
          <w:lang w:val="en-US"/>
        </w:rPr>
        <w:t>Authorised</w:t>
      </w:r>
      <w:proofErr w:type="spellEnd"/>
      <w:r w:rsidRPr="00CC0A0F">
        <w:rPr>
          <w:lang w:val="en-US"/>
        </w:rPr>
        <w:t xml:space="preserve"> Representative if they identify themselves as such when contacted at any of the contact numbers/addresses above. This Appointment continues until I revoke it in writing.”</w:t>
      </w:r>
    </w:p>
    <w:p w14:paraId="3E1C5504" w14:textId="77777777" w:rsidR="00CC0A0F" w:rsidRPr="00CC0A0F" w:rsidRDefault="00CC0A0F" w:rsidP="00CC0A0F">
      <w:pPr>
        <w:rPr>
          <w:b/>
          <w:lang w:val="en-US"/>
        </w:rPr>
      </w:pPr>
      <w:r w:rsidRPr="00CC0A0F">
        <w:rPr>
          <w:b/>
          <w:lang w:val="en-US"/>
        </w:rPr>
        <w:t>Signature:</w:t>
      </w:r>
    </w:p>
    <w:p w14:paraId="5FF643BB" w14:textId="77777777" w:rsidR="00CC0A0F" w:rsidRPr="00CC0A0F" w:rsidRDefault="00CC0A0F" w:rsidP="00CC0A0F">
      <w:pPr>
        <w:rPr>
          <w:lang w:val="en-US"/>
        </w:rPr>
      </w:pPr>
      <w:r w:rsidRPr="00CC0A0F">
        <w:rPr>
          <w:lang w:val="en-US"/>
        </w:rPr>
        <w:t>Place and date:</w:t>
      </w:r>
    </w:p>
    <w:p w14:paraId="562A186B" w14:textId="77777777" w:rsidR="00024276" w:rsidRDefault="00984ABF" w:rsidP="00CC0A0F">
      <w:pPr>
        <w:rPr>
          <w:lang w:val="en-US"/>
        </w:rPr>
      </w:pPr>
      <w:sdt>
        <w:sdtPr>
          <w:rPr>
            <w:lang w:val="en-US"/>
          </w:rPr>
          <w:id w:val="-1329046366"/>
          <w:placeholder>
            <w:docPart w:val="768E2FE94BE04EAC958514E4015158BE"/>
          </w:placeholder>
          <w:showingPlcHdr/>
        </w:sdtPr>
        <w:sdtEndPr/>
        <w:sdtContent>
          <w:r w:rsidR="00CC0A0F" w:rsidRPr="003A7A6E">
            <w:rPr>
              <w:rStyle w:val="PlaceholderText"/>
            </w:rPr>
            <w:t>Click or tap here to enter text.</w:t>
          </w:r>
        </w:sdtContent>
      </w:sdt>
    </w:p>
    <w:p w14:paraId="32A3B0ED" w14:textId="27F7A893" w:rsidR="00CC0A0F" w:rsidRPr="00CC0A0F" w:rsidRDefault="00984ABF" w:rsidP="00CC0A0F">
      <w:pPr>
        <w:rPr>
          <w:lang w:val="en-US"/>
        </w:rPr>
      </w:pPr>
      <w:sdt>
        <w:sdtPr>
          <w:rPr>
            <w:lang w:val="en-US"/>
          </w:rPr>
          <w:id w:val="-344098342"/>
          <w:placeholder>
            <w:docPart w:val="AFAB1A1749CA4AB7B19E03A5908D6D3B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="00CC0A0F" w:rsidRPr="003A7A6E">
            <w:rPr>
              <w:rStyle w:val="PlaceholderText"/>
            </w:rPr>
            <w:t>Click or tap to enter a date.</w:t>
          </w:r>
        </w:sdtContent>
      </w:sdt>
    </w:p>
    <w:p w14:paraId="4CC73C41" w14:textId="77777777" w:rsidR="00CC0A0F" w:rsidRPr="00CC0A0F" w:rsidRDefault="00CC0A0F" w:rsidP="00CC0A0F">
      <w:pPr>
        <w:rPr>
          <w:lang w:val="en-US"/>
        </w:rPr>
      </w:pPr>
      <w:r w:rsidRPr="00CC0A0F">
        <w:rPr>
          <w:lang w:val="en-US"/>
        </w:rPr>
        <w:t>Account holder’s signature:</w:t>
      </w:r>
    </w:p>
    <w:p w14:paraId="608BD809" w14:textId="6FEBC76E" w:rsidR="00CC0A0F" w:rsidRDefault="00CC0A0F" w:rsidP="00CC0A0F">
      <w:pPr>
        <w:pBdr>
          <w:bottom w:val="single" w:sz="12" w:space="1" w:color="auto"/>
        </w:pBdr>
        <w:rPr>
          <w:b/>
          <w:lang w:val="en-US"/>
        </w:rPr>
      </w:pPr>
    </w:p>
    <w:p w14:paraId="2E1224DE" w14:textId="1CF4C1CA" w:rsidR="00024276" w:rsidRPr="00CC0A0F" w:rsidRDefault="00024276" w:rsidP="00024276">
      <w:pPr>
        <w:rPr>
          <w:lang w:val="en-US"/>
        </w:rPr>
      </w:pPr>
      <w:r>
        <w:rPr>
          <w:lang w:val="en-US"/>
        </w:rPr>
        <w:t>Account holder</w:t>
      </w:r>
      <w:r w:rsidRPr="00CC0A0F">
        <w:rPr>
          <w:lang w:val="en-US"/>
        </w:rPr>
        <w:t xml:space="preserve"> full name:</w:t>
      </w:r>
    </w:p>
    <w:p w14:paraId="6F83CB10" w14:textId="205AEF62" w:rsidR="00024276" w:rsidRDefault="00984ABF" w:rsidP="00CC0A0F">
      <w:pPr>
        <w:rPr>
          <w:b/>
          <w:lang w:val="en-US"/>
        </w:rPr>
      </w:pPr>
      <w:sdt>
        <w:sdtPr>
          <w:rPr>
            <w:lang w:val="en-US"/>
          </w:rPr>
          <w:id w:val="1788924493"/>
          <w:placeholder>
            <w:docPart w:val="258DEA36FC994A4C8D509BE567103C0D"/>
          </w:placeholder>
          <w:showingPlcHdr/>
        </w:sdtPr>
        <w:sdtEndPr/>
        <w:sdtContent>
          <w:r w:rsidR="00024276" w:rsidRPr="003A7A6E">
            <w:rPr>
              <w:rStyle w:val="PlaceholderText"/>
            </w:rPr>
            <w:t>Click or tap here to enter text.</w:t>
          </w:r>
        </w:sdtContent>
      </w:sdt>
    </w:p>
    <w:p w14:paraId="7D6B516E" w14:textId="28B5C679" w:rsidR="00CC0A0F" w:rsidRPr="00CC0A0F" w:rsidRDefault="00CC0A0F" w:rsidP="00CC0A0F">
      <w:pPr>
        <w:rPr>
          <w:b/>
          <w:lang w:val="en-US"/>
        </w:rPr>
      </w:pPr>
      <w:r w:rsidRPr="00CC0A0F">
        <w:rPr>
          <w:b/>
          <w:lang w:val="en-US"/>
        </w:rPr>
        <w:t xml:space="preserve">Witness’s declaration and signature: </w:t>
      </w:r>
    </w:p>
    <w:p w14:paraId="191FF48E" w14:textId="77777777" w:rsidR="00CC0A0F" w:rsidRPr="00CC0A0F" w:rsidRDefault="00CC0A0F" w:rsidP="00CC0A0F">
      <w:pPr>
        <w:rPr>
          <w:lang w:val="en-US"/>
        </w:rPr>
      </w:pPr>
      <w:r w:rsidRPr="00CC0A0F">
        <w:rPr>
          <w:lang w:val="en-US"/>
        </w:rPr>
        <w:t>“I confirm that the person signing above (account holder) has produced evidence of their identity.”</w:t>
      </w:r>
    </w:p>
    <w:p w14:paraId="79F5AE58" w14:textId="77777777" w:rsidR="00CC0A0F" w:rsidRPr="00CC0A0F" w:rsidRDefault="00CC0A0F" w:rsidP="00CC0A0F">
      <w:pPr>
        <w:rPr>
          <w:lang w:val="en-US"/>
        </w:rPr>
      </w:pPr>
      <w:r w:rsidRPr="00CC0A0F">
        <w:rPr>
          <w:lang w:val="en-US"/>
        </w:rPr>
        <w:t>Place and date:</w:t>
      </w:r>
    </w:p>
    <w:p w14:paraId="3121E98C" w14:textId="77777777" w:rsidR="00024276" w:rsidRDefault="00984ABF" w:rsidP="00024276">
      <w:pPr>
        <w:rPr>
          <w:lang w:val="en-US"/>
        </w:rPr>
      </w:pPr>
      <w:sdt>
        <w:sdtPr>
          <w:rPr>
            <w:lang w:val="en-US"/>
          </w:rPr>
          <w:id w:val="-1528642667"/>
          <w:placeholder>
            <w:docPart w:val="B93147DC51B94DB083022F7BECB158EB"/>
          </w:placeholder>
          <w:showingPlcHdr/>
        </w:sdtPr>
        <w:sdtEndPr/>
        <w:sdtContent>
          <w:r w:rsidR="00024276" w:rsidRPr="003A7A6E">
            <w:rPr>
              <w:rStyle w:val="PlaceholderText"/>
            </w:rPr>
            <w:t>Click or tap here to enter text.</w:t>
          </w:r>
        </w:sdtContent>
      </w:sdt>
    </w:p>
    <w:p w14:paraId="35ED5404" w14:textId="7D0966AA" w:rsidR="00024276" w:rsidRPr="00CC0A0F" w:rsidRDefault="00984ABF" w:rsidP="00024276">
      <w:pPr>
        <w:rPr>
          <w:lang w:val="en-US"/>
        </w:rPr>
      </w:pPr>
      <w:sdt>
        <w:sdtPr>
          <w:rPr>
            <w:lang w:val="en-US"/>
          </w:rPr>
          <w:id w:val="-2015061170"/>
          <w:placeholder>
            <w:docPart w:val="6BE7AFA9FBBD4D06A82C240C4B402A8D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="00024276" w:rsidRPr="003A7A6E">
            <w:rPr>
              <w:rStyle w:val="PlaceholderText"/>
            </w:rPr>
            <w:t>Click or tap to enter a date.</w:t>
          </w:r>
        </w:sdtContent>
      </w:sdt>
    </w:p>
    <w:p w14:paraId="17438005" w14:textId="77777777" w:rsidR="00CC0A0F" w:rsidRPr="00CC0A0F" w:rsidRDefault="00CC0A0F" w:rsidP="00CC0A0F">
      <w:pPr>
        <w:rPr>
          <w:lang w:val="en-US"/>
        </w:rPr>
      </w:pPr>
      <w:r w:rsidRPr="00CC0A0F">
        <w:rPr>
          <w:lang w:val="en-US"/>
        </w:rPr>
        <w:t>Witness’s signature:</w:t>
      </w:r>
    </w:p>
    <w:p w14:paraId="70205760" w14:textId="77777777" w:rsidR="00024276" w:rsidRDefault="00024276" w:rsidP="00CC0A0F">
      <w:pPr>
        <w:rPr>
          <w:lang w:val="en-US"/>
        </w:rPr>
      </w:pPr>
    </w:p>
    <w:p w14:paraId="13930DD2" w14:textId="7A0F00EA" w:rsidR="00CC0A0F" w:rsidRPr="00CC0A0F" w:rsidRDefault="00CC0A0F" w:rsidP="00CC0A0F">
      <w:pPr>
        <w:rPr>
          <w:lang w:val="en-US"/>
        </w:rPr>
      </w:pPr>
      <w:r w:rsidRPr="00CC0A0F">
        <w:rPr>
          <w:lang w:val="en-US"/>
        </w:rPr>
        <w:t>___________________________________</w:t>
      </w:r>
      <w:r w:rsidR="00024276">
        <w:rPr>
          <w:lang w:val="en-US"/>
        </w:rPr>
        <w:t>___________</w:t>
      </w:r>
    </w:p>
    <w:p w14:paraId="0B85E824" w14:textId="77777777" w:rsidR="00CC0A0F" w:rsidRPr="00CC0A0F" w:rsidRDefault="00CC0A0F" w:rsidP="00CC0A0F">
      <w:pPr>
        <w:rPr>
          <w:lang w:val="en-US"/>
        </w:rPr>
      </w:pPr>
    </w:p>
    <w:p w14:paraId="2B275F0F" w14:textId="77777777" w:rsidR="00CC0A0F" w:rsidRPr="00CC0A0F" w:rsidRDefault="00CC0A0F" w:rsidP="00CC0A0F">
      <w:pPr>
        <w:rPr>
          <w:lang w:val="en-US"/>
        </w:rPr>
      </w:pPr>
      <w:r w:rsidRPr="00CC0A0F">
        <w:rPr>
          <w:lang w:val="en-US"/>
        </w:rPr>
        <w:t>Witness’s full name:</w:t>
      </w:r>
    </w:p>
    <w:p w14:paraId="7C79EC8D" w14:textId="78D995F8" w:rsidR="00CC0A0F" w:rsidRPr="00CC0A0F" w:rsidRDefault="00984ABF" w:rsidP="00CC0A0F">
      <w:pPr>
        <w:rPr>
          <w:lang w:val="en-US"/>
        </w:rPr>
      </w:pPr>
      <w:sdt>
        <w:sdtPr>
          <w:rPr>
            <w:lang w:val="en-US"/>
          </w:rPr>
          <w:id w:val="1654414284"/>
          <w:placeholder>
            <w:docPart w:val="2426F982469A4DDE9BE6E9DFBBB84BD6"/>
          </w:placeholder>
          <w:showingPlcHdr/>
        </w:sdtPr>
        <w:sdtEndPr/>
        <w:sdtContent>
          <w:r w:rsidR="00024276" w:rsidRPr="003A7A6E">
            <w:rPr>
              <w:rStyle w:val="PlaceholderText"/>
            </w:rPr>
            <w:t>Click or tap here to enter text.</w:t>
          </w:r>
        </w:sdtContent>
      </w:sdt>
    </w:p>
    <w:p w14:paraId="6C74CA51" w14:textId="77777777" w:rsidR="00CC0A0F" w:rsidRPr="00CC0A0F" w:rsidRDefault="00CC0A0F" w:rsidP="00CC0A0F">
      <w:pPr>
        <w:rPr>
          <w:lang w:val="en-US"/>
        </w:rPr>
      </w:pPr>
      <w:r w:rsidRPr="00CC0A0F">
        <w:rPr>
          <w:lang w:val="en-US"/>
        </w:rPr>
        <w:t>Witness’s capacity (JP, police officer etc.) and address:</w:t>
      </w:r>
    </w:p>
    <w:p w14:paraId="6765EF63" w14:textId="04097B1E" w:rsidR="008041E3" w:rsidRPr="00CC0A0F" w:rsidRDefault="00984ABF" w:rsidP="00024276">
      <w:sdt>
        <w:sdtPr>
          <w:rPr>
            <w:lang w:val="en-US"/>
          </w:rPr>
          <w:id w:val="369192326"/>
          <w:placeholder>
            <w:docPart w:val="603185FDDA04407086C29F720AD9B349"/>
          </w:placeholder>
          <w:showingPlcHdr/>
        </w:sdtPr>
        <w:sdtEndPr/>
        <w:sdtContent>
          <w:r w:rsidR="00024276" w:rsidRPr="003A7A6E">
            <w:rPr>
              <w:rStyle w:val="PlaceholderText"/>
            </w:rPr>
            <w:t>Click or tap here to enter text.</w:t>
          </w:r>
        </w:sdtContent>
      </w:sdt>
    </w:p>
    <w:sectPr w:rsidR="008041E3" w:rsidRPr="00CC0A0F" w:rsidSect="009A52A2">
      <w:headerReference w:type="default" r:id="rId8"/>
      <w:footerReference w:type="default" r:id="rId9"/>
      <w:pgSz w:w="11900" w:h="16820"/>
      <w:pgMar w:top="2892" w:right="851" w:bottom="1644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B2842A" w14:textId="77777777" w:rsidR="00984ABF" w:rsidRDefault="00984ABF" w:rsidP="00263FEB">
      <w:pPr>
        <w:spacing w:after="0" w:line="240" w:lineRule="auto"/>
      </w:pPr>
      <w:r>
        <w:separator/>
      </w:r>
    </w:p>
  </w:endnote>
  <w:endnote w:type="continuationSeparator" w:id="0">
    <w:p w14:paraId="4BD92002" w14:textId="77777777" w:rsidR="00984ABF" w:rsidRDefault="00984ABF" w:rsidP="00263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useo 100">
    <w:altName w:val="Century"/>
    <w:charset w:val="00"/>
    <w:family w:val="auto"/>
    <w:pitch w:val="variable"/>
    <w:sig w:usb0="A00000AF" w:usb1="4000004A" w:usb2="00000000" w:usb3="00000000" w:csb0="00000093" w:csb1="00000000"/>
  </w:font>
  <w:font w:name="Zapf Dingbats">
    <w:altName w:val="Wingdings 2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useo-700">
    <w:altName w:val="Times New Roman"/>
    <w:charset w:val="00"/>
    <w:family w:val="auto"/>
    <w:pitch w:val="variable"/>
    <w:sig w:usb0="A00000AF" w:usb1="4000004A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elstra Akkurat">
    <w:altName w:val="Cambri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-Bold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271A3F" w14:textId="699A0E0F" w:rsidR="00243129" w:rsidRDefault="00243129" w:rsidP="00DB0C56">
    <w:pPr>
      <w:pStyle w:val="Footer"/>
      <w:jc w:val="right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6189" behindDoc="0" locked="0" layoutInCell="1" allowOverlap="1" wp14:anchorId="4ACAB15C" wp14:editId="561A5460">
              <wp:simplePos x="0" y="0"/>
              <wp:positionH relativeFrom="page">
                <wp:posOffset>0</wp:posOffset>
              </wp:positionH>
              <wp:positionV relativeFrom="page">
                <wp:posOffset>10436860</wp:posOffset>
              </wp:positionV>
              <wp:extent cx="7572375" cy="307340"/>
              <wp:effectExtent l="0" t="0" r="0" b="0"/>
              <wp:wrapNone/>
              <wp:docPr id="237" name="Rectangle 23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72375" cy="30734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>
          <w:pict>
            <v:rect w14:anchorId="49E89A9D" id="Rectangle 237" o:spid="_x0000_s1026" style="position:absolute;margin-left:0;margin-top:821.8pt;width:596.25pt;height:24.2pt;z-index:25165618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" fillcolor="#d8d8d8 [2732]" stroked="f"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4EC4EC" w14:textId="77777777" w:rsidR="00984ABF" w:rsidRDefault="00984ABF" w:rsidP="00263FEB">
      <w:pPr>
        <w:spacing w:after="0" w:line="240" w:lineRule="auto"/>
      </w:pPr>
      <w:r>
        <w:separator/>
      </w:r>
    </w:p>
  </w:footnote>
  <w:footnote w:type="continuationSeparator" w:id="0">
    <w:p w14:paraId="05BB93CF" w14:textId="77777777" w:rsidR="00984ABF" w:rsidRDefault="00984ABF" w:rsidP="00263F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65DF7F" w14:textId="547A4F5B" w:rsidR="00243129" w:rsidRDefault="00EC2C0A">
    <w:pPr>
      <w:pStyle w:val="Header"/>
    </w:pPr>
    <w:r>
      <w:rPr>
        <w:noProof/>
        <w:lang w:eastAsia="en-AU"/>
      </w:rPr>
      <w:drawing>
        <wp:anchor distT="0" distB="0" distL="114300" distR="114300" simplePos="0" relativeHeight="251680768" behindDoc="0" locked="0" layoutInCell="1" allowOverlap="1" wp14:anchorId="258C8896" wp14:editId="5110D18A">
          <wp:simplePos x="0" y="0"/>
          <wp:positionH relativeFrom="page">
            <wp:posOffset>5041900</wp:posOffset>
          </wp:positionH>
          <wp:positionV relativeFrom="page">
            <wp:posOffset>-393700</wp:posOffset>
          </wp:positionV>
          <wp:extent cx="2387600" cy="2387600"/>
          <wp:effectExtent l="0" t="0" r="0" b="0"/>
          <wp:wrapThrough wrapText="bothSides">
            <wp:wrapPolygon edited="0">
              <wp:start x="689" y="10168"/>
              <wp:lineTo x="345" y="11719"/>
              <wp:lineTo x="689" y="13098"/>
              <wp:lineTo x="5343" y="13270"/>
              <wp:lineTo x="5343" y="14304"/>
              <wp:lineTo x="17062" y="14304"/>
              <wp:lineTo x="17062" y="13270"/>
              <wp:lineTo x="20336" y="13270"/>
              <wp:lineTo x="21198" y="12753"/>
              <wp:lineTo x="20853" y="10168"/>
              <wp:lineTo x="689" y="10168"/>
            </wp:wrapPolygon>
          </wp:wrapThrough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nsert logo-01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387600" cy="2387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C0A0F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26A8049C" wp14:editId="578A2091">
              <wp:simplePos x="0" y="0"/>
              <wp:positionH relativeFrom="page">
                <wp:posOffset>-9525</wp:posOffset>
              </wp:positionH>
              <wp:positionV relativeFrom="page">
                <wp:posOffset>447675</wp:posOffset>
              </wp:positionV>
              <wp:extent cx="4867275" cy="819150"/>
              <wp:effectExtent l="0" t="0" r="9525" b="0"/>
              <wp:wrapNone/>
              <wp:docPr id="249" name="Rectangle 24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867275" cy="81915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>
          <w:pict>
            <v:rect w14:anchorId="1B673297" id="Rectangle 249" o:spid="_x0000_s1026" style="position:absolute;margin-left:-.75pt;margin-top:35.25pt;width:383.25pt;height:64.5pt;z-index:251682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" fillcolor="black [3213]" stroked="f">
              <w10:wrap anchorx="page" anchory="page"/>
            </v:rect>
          </w:pict>
        </mc:Fallback>
      </mc:AlternateContent>
    </w:r>
    <w:r w:rsidR="00CC0A0F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387FAC5E" wp14:editId="60CA9A30">
              <wp:simplePos x="0" y="0"/>
              <wp:positionH relativeFrom="page">
                <wp:posOffset>57150</wp:posOffset>
              </wp:positionH>
              <wp:positionV relativeFrom="page">
                <wp:posOffset>476250</wp:posOffset>
              </wp:positionV>
              <wp:extent cx="4591050" cy="771525"/>
              <wp:effectExtent l="0" t="0" r="0" b="9525"/>
              <wp:wrapNone/>
              <wp:docPr id="250" name="Text Box 25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91050" cy="7715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val="1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C14AD50" w14:textId="2FAFA720" w:rsidR="00CC0A0F" w:rsidRDefault="00841491" w:rsidP="00CC0A0F">
                          <w:pPr>
                            <w:spacing w:after="0" w:line="240" w:lineRule="auto"/>
                            <w:rPr>
                              <w:rFonts w:ascii="Calibri" w:hAnsi="Calibri"/>
                              <w:color w:val="FFFFFF" w:themeColor="background1"/>
                              <w:sz w:val="44"/>
                              <w:szCs w:val="44"/>
                            </w:rPr>
                          </w:pPr>
                          <w:r w:rsidRPr="00CC0A0F">
                            <w:rPr>
                              <w:rFonts w:ascii="Calibri" w:hAnsi="Calibri"/>
                              <w:color w:val="FFFFFF" w:themeColor="background1"/>
                              <w:sz w:val="44"/>
                              <w:szCs w:val="44"/>
                            </w:rPr>
                            <w:t xml:space="preserve">Appointment of an </w:t>
                          </w:r>
                          <w:r w:rsidR="00CC0A0F">
                            <w:rPr>
                              <w:rFonts w:ascii="Calibri" w:hAnsi="Calibri"/>
                              <w:color w:val="FFFFFF" w:themeColor="background1"/>
                              <w:sz w:val="44"/>
                              <w:szCs w:val="44"/>
                            </w:rPr>
                            <w:t>A</w:t>
                          </w:r>
                          <w:r w:rsidRPr="00CC0A0F">
                            <w:rPr>
                              <w:rFonts w:ascii="Calibri" w:hAnsi="Calibri"/>
                              <w:color w:val="FFFFFF" w:themeColor="background1"/>
                              <w:sz w:val="44"/>
                              <w:szCs w:val="44"/>
                            </w:rPr>
                            <w:t xml:space="preserve">uthorised </w:t>
                          </w:r>
                        </w:p>
                        <w:p w14:paraId="666B4DDE" w14:textId="1F82ACAC" w:rsidR="00243129" w:rsidRPr="00CC0A0F" w:rsidRDefault="00CC0A0F" w:rsidP="00CC0A0F">
                          <w:pPr>
                            <w:spacing w:after="0" w:line="240" w:lineRule="auto"/>
                            <w:rPr>
                              <w:rFonts w:ascii="Calibri" w:hAnsi="Calibri"/>
                              <w:color w:val="FFFFFF" w:themeColor="background1"/>
                              <w:sz w:val="44"/>
                              <w:szCs w:val="44"/>
                            </w:rPr>
                          </w:pPr>
                          <w:r>
                            <w:rPr>
                              <w:rFonts w:ascii="Calibri" w:hAnsi="Calibri"/>
                              <w:color w:val="FFFFFF" w:themeColor="background1"/>
                              <w:sz w:val="44"/>
                              <w:szCs w:val="44"/>
                            </w:rPr>
                            <w:t>R</w:t>
                          </w:r>
                          <w:r w:rsidR="00841491" w:rsidRPr="00CC0A0F">
                            <w:rPr>
                              <w:rFonts w:ascii="Calibri" w:hAnsi="Calibri"/>
                              <w:color w:val="FFFFFF" w:themeColor="background1"/>
                              <w:sz w:val="44"/>
                              <w:szCs w:val="44"/>
                            </w:rPr>
                            <w:t>epresenta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>
          <w:pict>
            <v:shapetype w14:anchorId="387FAC5E" id="_x0000_t202" coordsize="21600,21600" o:spt="202" path="m,l,21600r21600,l21600,xe">
              <v:stroke joinstyle="miter"/>
              <v:path gradientshapeok="t" o:connecttype="rect"/>
            </v:shapetype>
            <v:shape id="Text Box 250" o:spid="_x0000_s1026" type="#_x0000_t202" style="position:absolute;margin-left:4.5pt;margin-top:37.5pt;width:361.5pt;height:60.75pt;z-index:251683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" filled="f" stroked="f">
              <v:textbox>
                <w:txbxContent>
                  <w:p w14:paraId="2C14AD50" w14:textId="2FAFA720" w:rsidR="00CC0A0F" w:rsidRDefault="00841491" w:rsidP="00CC0A0F">
                    <w:pPr>
                      <w:spacing w:after="0" w:line="240" w:lineRule="auto"/>
                      <w:rPr>
                        <w:rFonts w:ascii="Calibri" w:hAnsi="Calibri"/>
                        <w:color w:val="FFFFFF" w:themeColor="background1"/>
                        <w:sz w:val="44"/>
                        <w:szCs w:val="44"/>
                      </w:rPr>
                    </w:pPr>
                    <w:r w:rsidRPr="00CC0A0F">
                      <w:rPr>
                        <w:rFonts w:ascii="Calibri" w:hAnsi="Calibri"/>
                        <w:color w:val="FFFFFF" w:themeColor="background1"/>
                        <w:sz w:val="44"/>
                        <w:szCs w:val="44"/>
                      </w:rPr>
                      <w:t xml:space="preserve">Appointment of an </w:t>
                    </w:r>
                    <w:r w:rsidR="00CC0A0F">
                      <w:rPr>
                        <w:rFonts w:ascii="Calibri" w:hAnsi="Calibri"/>
                        <w:color w:val="FFFFFF" w:themeColor="background1"/>
                        <w:sz w:val="44"/>
                        <w:szCs w:val="44"/>
                      </w:rPr>
                      <w:t>A</w:t>
                    </w:r>
                    <w:r w:rsidRPr="00CC0A0F">
                      <w:rPr>
                        <w:rFonts w:ascii="Calibri" w:hAnsi="Calibri"/>
                        <w:color w:val="FFFFFF" w:themeColor="background1"/>
                        <w:sz w:val="44"/>
                        <w:szCs w:val="44"/>
                      </w:rPr>
                      <w:t xml:space="preserve">uthorised </w:t>
                    </w:r>
                  </w:p>
                  <w:p w14:paraId="666B4DDE" w14:textId="1F82ACAC" w:rsidR="00243129" w:rsidRPr="00CC0A0F" w:rsidRDefault="00CC0A0F" w:rsidP="00CC0A0F">
                    <w:pPr>
                      <w:spacing w:after="0" w:line="240" w:lineRule="auto"/>
                      <w:rPr>
                        <w:rFonts w:ascii="Calibri" w:hAnsi="Calibri"/>
                        <w:color w:val="FFFFFF" w:themeColor="background1"/>
                        <w:sz w:val="44"/>
                        <w:szCs w:val="44"/>
                      </w:rPr>
                    </w:pPr>
                    <w:r>
                      <w:rPr>
                        <w:rFonts w:ascii="Calibri" w:hAnsi="Calibri"/>
                        <w:color w:val="FFFFFF" w:themeColor="background1"/>
                        <w:sz w:val="44"/>
                        <w:szCs w:val="44"/>
                      </w:rPr>
                      <w:t>R</w:t>
                    </w:r>
                    <w:r w:rsidR="00841491" w:rsidRPr="00CC0A0F">
                      <w:rPr>
                        <w:rFonts w:ascii="Calibri" w:hAnsi="Calibri"/>
                        <w:color w:val="FFFFFF" w:themeColor="background1"/>
                        <w:sz w:val="44"/>
                        <w:szCs w:val="44"/>
                      </w:rPr>
                      <w:t>epresenta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9A52A2" w:rsidRPr="009A52A2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5740B00E" wp14:editId="67AEE086">
              <wp:simplePos x="0" y="0"/>
              <wp:positionH relativeFrom="page">
                <wp:posOffset>2976880</wp:posOffset>
              </wp:positionH>
              <wp:positionV relativeFrom="page">
                <wp:posOffset>9752330</wp:posOffset>
              </wp:positionV>
              <wp:extent cx="4150360" cy="66548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150360" cy="6654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val="1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8A69516" w14:textId="77777777" w:rsidR="00EC2C0A" w:rsidRPr="00403073" w:rsidRDefault="00EC2C0A" w:rsidP="00EC2C0A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after="0" w:line="240" w:lineRule="auto"/>
                            <w:jc w:val="right"/>
                            <w:rPr>
                              <w:rFonts w:ascii="Calibri" w:eastAsiaTheme="minorEastAsia" w:hAnsi="Calibri" w:cs="Times New Roman"/>
                              <w:sz w:val="28"/>
                              <w:szCs w:val="28"/>
                              <w:lang w:val="en-US"/>
                            </w:rPr>
                          </w:pPr>
                          <w:r>
                            <w:rPr>
                              <w:rFonts w:ascii="Calibri" w:eastAsiaTheme="minorEastAsia" w:hAnsi="Calibri" w:cs="Times New Roman"/>
                              <w:sz w:val="28"/>
                              <w:szCs w:val="28"/>
                              <w:lang w:val="en-US"/>
                            </w:rPr>
                            <w:t>support@spektrumcommunications.com.au</w:t>
                          </w:r>
                        </w:p>
                        <w:p w14:paraId="19B23C6B" w14:textId="77777777" w:rsidR="00EC2C0A" w:rsidRPr="00BA5C18" w:rsidRDefault="00EC2C0A" w:rsidP="00EC2C0A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after="0" w:line="240" w:lineRule="auto"/>
                            <w:jc w:val="right"/>
                            <w:rPr>
                              <w:rFonts w:ascii="Calibri" w:eastAsiaTheme="minorEastAsia" w:hAnsi="Calibri" w:cs="Times New Roman"/>
                              <w:b/>
                              <w:sz w:val="28"/>
                              <w:szCs w:val="28"/>
                              <w:lang w:val="en-US"/>
                            </w:rPr>
                          </w:pPr>
                          <w:r w:rsidRPr="00BA5C18">
                            <w:rPr>
                              <w:rFonts w:ascii="Calibri" w:eastAsiaTheme="minorEastAsia" w:hAnsi="Calibri" w:cs="Times New Roman"/>
                              <w:b/>
                              <w:sz w:val="28"/>
                              <w:szCs w:val="28"/>
                              <w:lang w:val="en-US"/>
                            </w:rPr>
                            <w:t>www.spektrumcommunications.com.au</w:t>
                          </w:r>
                        </w:p>
                        <w:p w14:paraId="65C49D06" w14:textId="77777777" w:rsidR="00EC2C0A" w:rsidRPr="003D3207" w:rsidRDefault="00EC2C0A" w:rsidP="00EC2C0A">
                          <w:pPr>
                            <w:spacing w:after="0" w:line="240" w:lineRule="auto"/>
                            <w:jc w:val="right"/>
                            <w:rPr>
                              <w:rFonts w:ascii="Calibri" w:hAnsi="Calibri"/>
                              <w:b/>
                              <w:color w:val="000000" w:themeColor="text1"/>
                              <w:sz w:val="28"/>
                              <w:szCs w:val="28"/>
                            </w:rPr>
                          </w:pPr>
                        </w:p>
                        <w:p w14:paraId="42C8EC4F" w14:textId="77777777" w:rsidR="00EC2C0A" w:rsidRPr="003D3207" w:rsidRDefault="00EC2C0A" w:rsidP="00EC2C0A">
                          <w:pPr>
                            <w:spacing w:after="0" w:line="240" w:lineRule="auto"/>
                            <w:jc w:val="right"/>
                            <w:rPr>
                              <w:rFonts w:ascii="Calibri" w:hAnsi="Calibri"/>
                              <w:b/>
                              <w:color w:val="000000" w:themeColor="text1"/>
                              <w:sz w:val="28"/>
                              <w:szCs w:val="28"/>
                            </w:rPr>
                          </w:pPr>
                        </w:p>
                        <w:p w14:paraId="311E7994" w14:textId="77777777" w:rsidR="00EC2C0A" w:rsidRPr="003D3207" w:rsidRDefault="00EC2C0A" w:rsidP="00EC2C0A">
                          <w:pPr>
                            <w:spacing w:after="0" w:line="240" w:lineRule="auto"/>
                            <w:jc w:val="right"/>
                            <w:rPr>
                              <w:rFonts w:ascii="Calibri" w:hAnsi="Calibri"/>
                              <w:b/>
                              <w:color w:val="000000" w:themeColor="text1"/>
                              <w:sz w:val="28"/>
                              <w:szCs w:val="28"/>
                            </w:rPr>
                          </w:pPr>
                        </w:p>
                        <w:p w14:paraId="71C17679" w14:textId="1B3A5A4A" w:rsidR="009A52A2" w:rsidRPr="003D3207" w:rsidRDefault="009A52A2" w:rsidP="009A52A2">
                          <w:pPr>
                            <w:spacing w:after="0" w:line="240" w:lineRule="auto"/>
                            <w:jc w:val="right"/>
                            <w:rPr>
                              <w:rFonts w:ascii="Calibri" w:hAnsi="Calibri"/>
                              <w:b/>
                              <w:color w:val="000000" w:themeColor="text1"/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>
          <w:pict>
            <v:shape w14:anchorId="5740B00E" id="Text Box 2" o:spid="_x0000_s1027" type="#_x0000_t202" style="position:absolute;margin-left:234.4pt;margin-top:767.9pt;width:326.8pt;height:52.4pt;z-index:251685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" filled="f" stroked="f">
              <v:textbox>
                <w:txbxContent>
                  <w:p w14:paraId="28A69516" w14:textId="77777777" w:rsidR="00EC2C0A" w:rsidRPr="00403073" w:rsidRDefault="00EC2C0A" w:rsidP="00EC2C0A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240" w:lineRule="auto"/>
                      <w:jc w:val="right"/>
                      <w:rPr>
                        <w:rFonts w:ascii="Calibri" w:eastAsiaTheme="minorEastAsia" w:hAnsi="Calibri" w:cs="Times New Roman"/>
                        <w:sz w:val="28"/>
                        <w:szCs w:val="28"/>
                        <w:lang w:val="en-US"/>
                      </w:rPr>
                    </w:pPr>
                    <w:r>
                      <w:rPr>
                        <w:rFonts w:ascii="Calibri" w:eastAsiaTheme="minorEastAsia" w:hAnsi="Calibri" w:cs="Times New Roman"/>
                        <w:sz w:val="28"/>
                        <w:szCs w:val="28"/>
                        <w:lang w:val="en-US"/>
                      </w:rPr>
                      <w:t>support@spektrumcommunications.com.au</w:t>
                    </w:r>
                  </w:p>
                  <w:p w14:paraId="19B23C6B" w14:textId="77777777" w:rsidR="00EC2C0A" w:rsidRPr="00BA5C18" w:rsidRDefault="00EC2C0A" w:rsidP="00EC2C0A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240" w:lineRule="auto"/>
                      <w:jc w:val="right"/>
                      <w:rPr>
                        <w:rFonts w:ascii="Calibri" w:eastAsiaTheme="minorEastAsia" w:hAnsi="Calibri" w:cs="Times New Roman"/>
                        <w:b/>
                        <w:sz w:val="28"/>
                        <w:szCs w:val="28"/>
                        <w:lang w:val="en-US"/>
                      </w:rPr>
                    </w:pPr>
                    <w:r w:rsidRPr="00BA5C18">
                      <w:rPr>
                        <w:rFonts w:ascii="Calibri" w:eastAsiaTheme="minorEastAsia" w:hAnsi="Calibri" w:cs="Times New Roman"/>
                        <w:b/>
                        <w:sz w:val="28"/>
                        <w:szCs w:val="28"/>
                        <w:lang w:val="en-US"/>
                      </w:rPr>
                      <w:t>www.spektrumcommunications.com.au</w:t>
                    </w:r>
                  </w:p>
                  <w:p w14:paraId="65C49D06" w14:textId="77777777" w:rsidR="00EC2C0A" w:rsidRPr="003D3207" w:rsidRDefault="00EC2C0A" w:rsidP="00EC2C0A">
                    <w:pPr>
                      <w:spacing w:after="0" w:line="240" w:lineRule="auto"/>
                      <w:jc w:val="right"/>
                      <w:rPr>
                        <w:rFonts w:ascii="Calibri" w:hAnsi="Calibri"/>
                        <w:b/>
                        <w:color w:val="000000" w:themeColor="text1"/>
                        <w:sz w:val="28"/>
                        <w:szCs w:val="28"/>
                      </w:rPr>
                    </w:pPr>
                  </w:p>
                  <w:p w14:paraId="42C8EC4F" w14:textId="77777777" w:rsidR="00EC2C0A" w:rsidRPr="003D3207" w:rsidRDefault="00EC2C0A" w:rsidP="00EC2C0A">
                    <w:pPr>
                      <w:spacing w:after="0" w:line="240" w:lineRule="auto"/>
                      <w:jc w:val="right"/>
                      <w:rPr>
                        <w:rFonts w:ascii="Calibri" w:hAnsi="Calibri"/>
                        <w:b/>
                        <w:color w:val="000000" w:themeColor="text1"/>
                        <w:sz w:val="28"/>
                        <w:szCs w:val="28"/>
                      </w:rPr>
                    </w:pPr>
                  </w:p>
                  <w:p w14:paraId="311E7994" w14:textId="77777777" w:rsidR="00EC2C0A" w:rsidRPr="003D3207" w:rsidRDefault="00EC2C0A" w:rsidP="00EC2C0A">
                    <w:pPr>
                      <w:spacing w:after="0" w:line="240" w:lineRule="auto"/>
                      <w:jc w:val="right"/>
                      <w:rPr>
                        <w:rFonts w:ascii="Calibri" w:hAnsi="Calibri"/>
                        <w:b/>
                        <w:color w:val="000000" w:themeColor="text1"/>
                        <w:sz w:val="28"/>
                        <w:szCs w:val="28"/>
                      </w:rPr>
                    </w:pPr>
                  </w:p>
                  <w:p w14:paraId="71C17679" w14:textId="1B3A5A4A" w:rsidR="009A52A2" w:rsidRPr="003D3207" w:rsidRDefault="009A52A2" w:rsidP="009A52A2">
                    <w:pPr>
                      <w:spacing w:after="0" w:line="240" w:lineRule="auto"/>
                      <w:jc w:val="right"/>
                      <w:rPr>
                        <w:rFonts w:ascii="Calibri" w:hAnsi="Calibri"/>
                        <w:b/>
                        <w:color w:val="000000" w:themeColor="text1"/>
                        <w:sz w:val="28"/>
                        <w:szCs w:val="2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9A52A2" w:rsidRPr="009A52A2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3AE873E9" wp14:editId="0BEC05F7">
              <wp:simplePos x="0" y="0"/>
              <wp:positionH relativeFrom="page">
                <wp:posOffset>426085</wp:posOffset>
              </wp:positionH>
              <wp:positionV relativeFrom="page">
                <wp:posOffset>9752330</wp:posOffset>
              </wp:positionV>
              <wp:extent cx="4471035" cy="655320"/>
              <wp:effectExtent l="0" t="0" r="0" b="508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71035" cy="6553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val="1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C2DADA7" w14:textId="77777777" w:rsidR="00EC2C0A" w:rsidRPr="003D3207" w:rsidRDefault="00EC2C0A" w:rsidP="00EC2C0A">
                          <w:pPr>
                            <w:jc w:val="both"/>
                            <w:rPr>
                              <w:rFonts w:ascii="Calibri" w:hAnsi="Calibri"/>
                              <w:b/>
                              <w:sz w:val="60"/>
                              <w:szCs w:val="60"/>
                            </w:rPr>
                          </w:pPr>
                          <w:bookmarkStart w:id="1" w:name="_Hlk491353919"/>
                          <w:bookmarkStart w:id="2" w:name="_Hlk491353920"/>
                          <w:bookmarkStart w:id="3" w:name="_Hlk491353921"/>
                          <w:r w:rsidRPr="00BA5C18">
                            <w:rPr>
                              <w:rFonts w:ascii="Calibri" w:eastAsiaTheme="minorEastAsia" w:hAnsi="Calibri" w:cs="Times New Roman"/>
                              <w:b/>
                              <w:sz w:val="60"/>
                              <w:szCs w:val="60"/>
                              <w:lang w:val="en-US"/>
                            </w:rPr>
                            <w:t>1300</w:t>
                          </w:r>
                          <w:r>
                            <w:rPr>
                              <w:rFonts w:ascii="Calibri" w:eastAsiaTheme="minorEastAsia" w:hAnsi="Calibri" w:cs="Times New Roman"/>
                              <w:b/>
                              <w:sz w:val="60"/>
                              <w:szCs w:val="60"/>
                              <w:lang w:val="en-US"/>
                            </w:rPr>
                            <w:t xml:space="preserve"> </w:t>
                          </w:r>
                          <w:r w:rsidRPr="00BA5C18">
                            <w:rPr>
                              <w:rFonts w:ascii="Calibri" w:eastAsiaTheme="minorEastAsia" w:hAnsi="Calibri" w:cs="Times New Roman"/>
                              <w:b/>
                              <w:sz w:val="60"/>
                              <w:szCs w:val="60"/>
                              <w:lang w:val="en-US"/>
                            </w:rPr>
                            <w:t>693</w:t>
                          </w:r>
                          <w:r>
                            <w:rPr>
                              <w:rFonts w:ascii="Calibri" w:eastAsiaTheme="minorEastAsia" w:hAnsi="Calibri" w:cs="Times New Roman"/>
                              <w:b/>
                              <w:sz w:val="60"/>
                              <w:szCs w:val="60"/>
                              <w:lang w:val="en-US"/>
                            </w:rPr>
                            <w:t xml:space="preserve"> </w:t>
                          </w:r>
                          <w:r w:rsidRPr="00BA5C18">
                            <w:rPr>
                              <w:rFonts w:ascii="Calibri" w:eastAsiaTheme="minorEastAsia" w:hAnsi="Calibri" w:cs="Times New Roman"/>
                              <w:b/>
                              <w:sz w:val="60"/>
                              <w:szCs w:val="60"/>
                              <w:lang w:val="en-US"/>
                            </w:rPr>
                            <w:t>099</w:t>
                          </w:r>
                          <w:bookmarkEnd w:id="1"/>
                          <w:bookmarkEnd w:id="2"/>
                          <w:bookmarkEnd w:id="3"/>
                        </w:p>
                        <w:p w14:paraId="404D1ADA" w14:textId="7DABA033" w:rsidR="009A52A2" w:rsidRPr="003D3207" w:rsidRDefault="009A52A2" w:rsidP="009A52A2">
                          <w:pPr>
                            <w:jc w:val="both"/>
                            <w:rPr>
                              <w:rFonts w:ascii="Calibri" w:hAnsi="Calibri"/>
                              <w:b/>
                              <w:sz w:val="60"/>
                              <w:szCs w:val="6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>
          <w:pict>
            <v:shape w14:anchorId="3AE873E9" id="Text Box 3" o:spid="_x0000_s1028" type="#_x0000_t202" style="position:absolute;margin-left:33.55pt;margin-top:767.9pt;width:352.05pt;height:51.6pt;z-index:25168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" filled="f" stroked="f">
              <v:textbox>
                <w:txbxContent>
                  <w:p w14:paraId="3C2DADA7" w14:textId="77777777" w:rsidR="00EC2C0A" w:rsidRPr="003D3207" w:rsidRDefault="00EC2C0A" w:rsidP="00EC2C0A">
                    <w:pPr>
                      <w:jc w:val="both"/>
                      <w:rPr>
                        <w:rFonts w:ascii="Calibri" w:hAnsi="Calibri"/>
                        <w:b/>
                        <w:sz w:val="60"/>
                        <w:szCs w:val="60"/>
                      </w:rPr>
                    </w:pPr>
                    <w:bookmarkStart w:id="4" w:name="_Hlk491353919"/>
                    <w:bookmarkStart w:id="5" w:name="_Hlk491353920"/>
                    <w:bookmarkStart w:id="6" w:name="_Hlk491353921"/>
                    <w:r w:rsidRPr="00BA5C18">
                      <w:rPr>
                        <w:rFonts w:ascii="Calibri" w:eastAsiaTheme="minorEastAsia" w:hAnsi="Calibri" w:cs="Times New Roman"/>
                        <w:b/>
                        <w:sz w:val="60"/>
                        <w:szCs w:val="60"/>
                        <w:lang w:val="en-US"/>
                      </w:rPr>
                      <w:t>1300</w:t>
                    </w:r>
                    <w:r>
                      <w:rPr>
                        <w:rFonts w:ascii="Calibri" w:eastAsiaTheme="minorEastAsia" w:hAnsi="Calibri" w:cs="Times New Roman"/>
                        <w:b/>
                        <w:sz w:val="60"/>
                        <w:szCs w:val="60"/>
                        <w:lang w:val="en-US"/>
                      </w:rPr>
                      <w:t xml:space="preserve"> </w:t>
                    </w:r>
                    <w:r w:rsidRPr="00BA5C18">
                      <w:rPr>
                        <w:rFonts w:ascii="Calibri" w:eastAsiaTheme="minorEastAsia" w:hAnsi="Calibri" w:cs="Times New Roman"/>
                        <w:b/>
                        <w:sz w:val="60"/>
                        <w:szCs w:val="60"/>
                        <w:lang w:val="en-US"/>
                      </w:rPr>
                      <w:t>693</w:t>
                    </w:r>
                    <w:r>
                      <w:rPr>
                        <w:rFonts w:ascii="Calibri" w:eastAsiaTheme="minorEastAsia" w:hAnsi="Calibri" w:cs="Times New Roman"/>
                        <w:b/>
                        <w:sz w:val="60"/>
                        <w:szCs w:val="60"/>
                        <w:lang w:val="en-US"/>
                      </w:rPr>
                      <w:t xml:space="preserve"> </w:t>
                    </w:r>
                    <w:r w:rsidRPr="00BA5C18">
                      <w:rPr>
                        <w:rFonts w:ascii="Calibri" w:eastAsiaTheme="minorEastAsia" w:hAnsi="Calibri" w:cs="Times New Roman"/>
                        <w:b/>
                        <w:sz w:val="60"/>
                        <w:szCs w:val="60"/>
                        <w:lang w:val="en-US"/>
                      </w:rPr>
                      <w:t>099</w:t>
                    </w:r>
                    <w:bookmarkEnd w:id="4"/>
                    <w:bookmarkEnd w:id="5"/>
                    <w:bookmarkEnd w:id="6"/>
                  </w:p>
                  <w:p w14:paraId="404D1ADA" w14:textId="7DABA033" w:rsidR="009A52A2" w:rsidRPr="003D3207" w:rsidRDefault="009A52A2" w:rsidP="009A52A2">
                    <w:pPr>
                      <w:jc w:val="both"/>
                      <w:rPr>
                        <w:rFonts w:ascii="Calibri" w:hAnsi="Calibri"/>
                        <w:b/>
                        <w:sz w:val="60"/>
                        <w:szCs w:val="6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243129">
      <w:rPr>
        <w:noProof/>
        <w:lang w:eastAsia="en-AU"/>
      </w:rPr>
      <w:drawing>
        <wp:anchor distT="0" distB="0" distL="114300" distR="114300" simplePos="0" relativeHeight="251676672" behindDoc="0" locked="0" layoutInCell="1" allowOverlap="1" wp14:anchorId="11C132C4" wp14:editId="7343331E">
          <wp:simplePos x="0" y="0"/>
          <wp:positionH relativeFrom="page">
            <wp:posOffset>-6350</wp:posOffset>
          </wp:positionH>
          <wp:positionV relativeFrom="page">
            <wp:posOffset>9525</wp:posOffset>
          </wp:positionV>
          <wp:extent cx="7556500" cy="1438275"/>
          <wp:effectExtent l="0" t="0" r="0" b="9525"/>
          <wp:wrapThrough wrapText="bothSides">
            <wp:wrapPolygon edited="0">
              <wp:start x="0" y="3433"/>
              <wp:lineTo x="0" y="21362"/>
              <wp:lineTo x="14013" y="21362"/>
              <wp:lineTo x="14158" y="18310"/>
              <wp:lineTo x="13795" y="17547"/>
              <wp:lineTo x="11835" y="16403"/>
              <wp:lineTo x="11980" y="14114"/>
              <wp:lineTo x="10600" y="12970"/>
              <wp:lineTo x="5228" y="10299"/>
              <wp:lineTo x="5881" y="10299"/>
              <wp:lineTo x="6462" y="7248"/>
              <wp:lineTo x="6389" y="3433"/>
              <wp:lineTo x="0" y="3433"/>
            </wp:wrapPolygon>
          </wp:wrapThrough>
          <wp:docPr id="252" name="Picture 25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anner-01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500" cy="1438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F3BEF"/>
    <w:multiLevelType w:val="hybridMultilevel"/>
    <w:tmpl w:val="252EBECA"/>
    <w:lvl w:ilvl="0" w:tplc="8FCC0CBE">
      <w:numFmt w:val="bullet"/>
      <w:lvlText w:val="•"/>
      <w:lvlJc w:val="left"/>
      <w:pPr>
        <w:ind w:left="1080" w:hanging="720"/>
      </w:pPr>
      <w:rPr>
        <w:rFonts w:ascii="Cambria" w:eastAsiaTheme="minorHAnsi" w:hAnsi="Cambr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416AE"/>
    <w:multiLevelType w:val="hybridMultilevel"/>
    <w:tmpl w:val="28DCD6F4"/>
    <w:lvl w:ilvl="0" w:tplc="0C09000D">
      <w:start w:val="1"/>
      <w:numFmt w:val="bullet"/>
      <w:pStyle w:val="Heading1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BB7F22"/>
    <w:multiLevelType w:val="hybridMultilevel"/>
    <w:tmpl w:val="459CE8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A72493"/>
    <w:multiLevelType w:val="hybridMultilevel"/>
    <w:tmpl w:val="84981FB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394D7E"/>
    <w:multiLevelType w:val="hybridMultilevel"/>
    <w:tmpl w:val="4EAC9E1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FD33B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4EA0C71"/>
    <w:multiLevelType w:val="hybridMultilevel"/>
    <w:tmpl w:val="41A0F3E8"/>
    <w:lvl w:ilvl="0" w:tplc="C7D4BDD6">
      <w:start w:val="1"/>
      <w:numFmt w:val="bullet"/>
      <w:pStyle w:val="WLbulletpoin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5628D3"/>
    <w:multiLevelType w:val="hybridMultilevel"/>
    <w:tmpl w:val="B3E0050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7A1DB4"/>
    <w:multiLevelType w:val="hybridMultilevel"/>
    <w:tmpl w:val="7BD86D30"/>
    <w:lvl w:ilvl="0" w:tplc="CF48A532">
      <w:start w:val="1"/>
      <w:numFmt w:val="decimal"/>
      <w:lvlText w:val="%1."/>
      <w:lvlJc w:val="left"/>
      <w:pPr>
        <w:ind w:left="360" w:hanging="360"/>
      </w:pPr>
      <w:rPr>
        <w:rFonts w:ascii="Museo 100" w:hAnsi="Museo 100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27D50BB"/>
    <w:multiLevelType w:val="hybridMultilevel"/>
    <w:tmpl w:val="99248A44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46909F5"/>
    <w:multiLevelType w:val="hybridMultilevel"/>
    <w:tmpl w:val="6EF421B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1239F8"/>
    <w:multiLevelType w:val="hybridMultilevel"/>
    <w:tmpl w:val="8A7A0748"/>
    <w:lvl w:ilvl="0" w:tplc="ED1011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316FC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8597639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A25551A"/>
    <w:multiLevelType w:val="hybridMultilevel"/>
    <w:tmpl w:val="04A69974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D3A1423"/>
    <w:multiLevelType w:val="hybridMultilevel"/>
    <w:tmpl w:val="926E092C"/>
    <w:lvl w:ilvl="0" w:tplc="BAF4B76E">
      <w:start w:val="1"/>
      <w:numFmt w:val="bullet"/>
      <w:lvlText w:val=""/>
      <w:lvlJc w:val="left"/>
      <w:pPr>
        <w:ind w:left="720" w:hanging="360"/>
      </w:pPr>
      <w:rPr>
        <w:rFonts w:ascii="Zapf Dingbats" w:hAnsi="Zapf Dingbats" w:hint="default"/>
        <w:color w:val="E2192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3FC122F7"/>
    <w:multiLevelType w:val="hybridMultilevel"/>
    <w:tmpl w:val="21481774"/>
    <w:lvl w:ilvl="0" w:tplc="BAF4B76E">
      <w:start w:val="1"/>
      <w:numFmt w:val="bullet"/>
      <w:lvlText w:val=""/>
      <w:lvlJc w:val="left"/>
      <w:pPr>
        <w:ind w:left="720" w:hanging="360"/>
      </w:pPr>
      <w:rPr>
        <w:rFonts w:ascii="Zapf Dingbats" w:hAnsi="Zapf Dingbats" w:hint="default"/>
        <w:color w:val="E21923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112D31"/>
    <w:multiLevelType w:val="hybridMultilevel"/>
    <w:tmpl w:val="E9D05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F66825"/>
    <w:multiLevelType w:val="hybridMultilevel"/>
    <w:tmpl w:val="618EDD9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41A5C2F"/>
    <w:multiLevelType w:val="hybridMultilevel"/>
    <w:tmpl w:val="71B46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620C3B"/>
    <w:multiLevelType w:val="hybridMultilevel"/>
    <w:tmpl w:val="CD827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432071"/>
    <w:multiLevelType w:val="hybridMultilevel"/>
    <w:tmpl w:val="953E088E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13473A6"/>
    <w:multiLevelType w:val="hybridMultilevel"/>
    <w:tmpl w:val="FEC6A366"/>
    <w:lvl w:ilvl="0" w:tplc="ED1011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152728"/>
    <w:multiLevelType w:val="hybridMultilevel"/>
    <w:tmpl w:val="E90C1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5627573F"/>
    <w:multiLevelType w:val="hybridMultilevel"/>
    <w:tmpl w:val="B7CC8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B62CCD"/>
    <w:multiLevelType w:val="hybridMultilevel"/>
    <w:tmpl w:val="DF44CB24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26" w15:restartNumberingAfterBreak="0">
    <w:nsid w:val="5BCA0C91"/>
    <w:multiLevelType w:val="hybridMultilevel"/>
    <w:tmpl w:val="8386125C"/>
    <w:lvl w:ilvl="0" w:tplc="ED1011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0272CA"/>
    <w:multiLevelType w:val="hybridMultilevel"/>
    <w:tmpl w:val="9DD69526"/>
    <w:lvl w:ilvl="0" w:tplc="58FAEC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295FEB"/>
    <w:multiLevelType w:val="hybridMultilevel"/>
    <w:tmpl w:val="BE1AA524"/>
    <w:lvl w:ilvl="0" w:tplc="C9D811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E45967"/>
    <w:multiLevelType w:val="hybridMultilevel"/>
    <w:tmpl w:val="333ABC86"/>
    <w:lvl w:ilvl="0" w:tplc="ED1011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A17AE0"/>
    <w:multiLevelType w:val="hybridMultilevel"/>
    <w:tmpl w:val="571C326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886B4E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77EB49BD"/>
    <w:multiLevelType w:val="hybridMultilevel"/>
    <w:tmpl w:val="2A1CBB7A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E4B4459"/>
    <w:multiLevelType w:val="hybridMultilevel"/>
    <w:tmpl w:val="8D3A4C1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FE2675C"/>
    <w:multiLevelType w:val="hybridMultilevel"/>
    <w:tmpl w:val="E95C1F5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"/>
  </w:num>
  <w:num w:numId="3">
    <w:abstractNumId w:val="23"/>
  </w:num>
  <w:num w:numId="4">
    <w:abstractNumId w:val="15"/>
  </w:num>
  <w:num w:numId="5">
    <w:abstractNumId w:val="16"/>
  </w:num>
  <w:num w:numId="6">
    <w:abstractNumId w:val="19"/>
  </w:num>
  <w:num w:numId="7">
    <w:abstractNumId w:val="6"/>
  </w:num>
  <w:num w:numId="8">
    <w:abstractNumId w:val="17"/>
  </w:num>
  <w:num w:numId="9">
    <w:abstractNumId w:val="20"/>
  </w:num>
  <w:num w:numId="10">
    <w:abstractNumId w:val="27"/>
  </w:num>
  <w:num w:numId="11">
    <w:abstractNumId w:val="28"/>
  </w:num>
  <w:num w:numId="12">
    <w:abstractNumId w:val="11"/>
  </w:num>
  <w:num w:numId="13">
    <w:abstractNumId w:val="22"/>
  </w:num>
  <w:num w:numId="14">
    <w:abstractNumId w:val="24"/>
  </w:num>
  <w:num w:numId="15">
    <w:abstractNumId w:val="25"/>
  </w:num>
  <w:num w:numId="16">
    <w:abstractNumId w:val="26"/>
  </w:num>
  <w:num w:numId="17">
    <w:abstractNumId w:val="29"/>
  </w:num>
  <w:num w:numId="1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9"/>
  </w:num>
  <w:num w:numId="27">
    <w:abstractNumId w:val="3"/>
  </w:num>
  <w:num w:numId="28">
    <w:abstractNumId w:val="13"/>
  </w:num>
  <w:num w:numId="29">
    <w:abstractNumId w:val="33"/>
  </w:num>
  <w:num w:numId="30">
    <w:abstractNumId w:val="4"/>
  </w:num>
  <w:num w:numId="31">
    <w:abstractNumId w:val="10"/>
  </w:num>
  <w:num w:numId="32">
    <w:abstractNumId w:val="7"/>
  </w:num>
  <w:num w:numId="33">
    <w:abstractNumId w:val="30"/>
  </w:num>
  <w:num w:numId="34">
    <w:abstractNumId w:val="34"/>
  </w:num>
  <w:num w:numId="35">
    <w:abstractNumId w:val="2"/>
  </w:num>
  <w:num w:numId="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1MTYwMrM0NLU0NTdT0lEKTi0uzszPAykwNKsFAP6YlcQtAAAA"/>
    <w:docVar w:name="PublishingViewTables" w:val="0"/>
    <w:docVar w:name="ShowDynamicGuides" w:val="0"/>
    <w:docVar w:name="ShowMarginGuides" w:val="1"/>
    <w:docVar w:name="ShowStaticGuides" w:val="1"/>
  </w:docVars>
  <w:rsids>
    <w:rsidRoot w:val="00263FEB"/>
    <w:rsid w:val="00001376"/>
    <w:rsid w:val="0000664B"/>
    <w:rsid w:val="00022800"/>
    <w:rsid w:val="000238B2"/>
    <w:rsid w:val="00024276"/>
    <w:rsid w:val="000246E5"/>
    <w:rsid w:val="00034510"/>
    <w:rsid w:val="000417D1"/>
    <w:rsid w:val="00046034"/>
    <w:rsid w:val="00054563"/>
    <w:rsid w:val="0006300C"/>
    <w:rsid w:val="00067CAC"/>
    <w:rsid w:val="00074B62"/>
    <w:rsid w:val="00076AF9"/>
    <w:rsid w:val="00087F1E"/>
    <w:rsid w:val="0009617F"/>
    <w:rsid w:val="000A5E72"/>
    <w:rsid w:val="000C56D7"/>
    <w:rsid w:val="000D0296"/>
    <w:rsid w:val="000D2590"/>
    <w:rsid w:val="000E1599"/>
    <w:rsid w:val="000E15CF"/>
    <w:rsid w:val="000F7870"/>
    <w:rsid w:val="00116F26"/>
    <w:rsid w:val="00121EE7"/>
    <w:rsid w:val="001233B8"/>
    <w:rsid w:val="001277A5"/>
    <w:rsid w:val="00130E4E"/>
    <w:rsid w:val="001343E6"/>
    <w:rsid w:val="00135CA8"/>
    <w:rsid w:val="00136274"/>
    <w:rsid w:val="00136B17"/>
    <w:rsid w:val="00141039"/>
    <w:rsid w:val="001558F3"/>
    <w:rsid w:val="00157F19"/>
    <w:rsid w:val="0017393C"/>
    <w:rsid w:val="00180BFD"/>
    <w:rsid w:val="00181139"/>
    <w:rsid w:val="00192349"/>
    <w:rsid w:val="001A0251"/>
    <w:rsid w:val="001A252A"/>
    <w:rsid w:val="001B054A"/>
    <w:rsid w:val="001B6FBB"/>
    <w:rsid w:val="001C38BC"/>
    <w:rsid w:val="001C4848"/>
    <w:rsid w:val="001C4B56"/>
    <w:rsid w:val="001E0111"/>
    <w:rsid w:val="001E5C6E"/>
    <w:rsid w:val="00202C99"/>
    <w:rsid w:val="00217266"/>
    <w:rsid w:val="0022425C"/>
    <w:rsid w:val="002333D9"/>
    <w:rsid w:val="002426B6"/>
    <w:rsid w:val="00243129"/>
    <w:rsid w:val="00253AFB"/>
    <w:rsid w:val="00253CD5"/>
    <w:rsid w:val="00261A7E"/>
    <w:rsid w:val="00261D95"/>
    <w:rsid w:val="00263FEB"/>
    <w:rsid w:val="002658ED"/>
    <w:rsid w:val="002675DE"/>
    <w:rsid w:val="00275AC0"/>
    <w:rsid w:val="00275CE7"/>
    <w:rsid w:val="002861E1"/>
    <w:rsid w:val="00290D8B"/>
    <w:rsid w:val="002A6647"/>
    <w:rsid w:val="002B0A8E"/>
    <w:rsid w:val="002B3E1F"/>
    <w:rsid w:val="002C3FEE"/>
    <w:rsid w:val="002F3847"/>
    <w:rsid w:val="002F5974"/>
    <w:rsid w:val="002F5D01"/>
    <w:rsid w:val="002F7768"/>
    <w:rsid w:val="003174EE"/>
    <w:rsid w:val="00343026"/>
    <w:rsid w:val="003449EF"/>
    <w:rsid w:val="00356B68"/>
    <w:rsid w:val="00360F88"/>
    <w:rsid w:val="00362792"/>
    <w:rsid w:val="0036279C"/>
    <w:rsid w:val="00362983"/>
    <w:rsid w:val="00367704"/>
    <w:rsid w:val="00381D76"/>
    <w:rsid w:val="00384392"/>
    <w:rsid w:val="003848F5"/>
    <w:rsid w:val="00385526"/>
    <w:rsid w:val="0038584D"/>
    <w:rsid w:val="00396553"/>
    <w:rsid w:val="003A254D"/>
    <w:rsid w:val="003A2A8D"/>
    <w:rsid w:val="003B2D10"/>
    <w:rsid w:val="003B52CA"/>
    <w:rsid w:val="003B6F71"/>
    <w:rsid w:val="003C060F"/>
    <w:rsid w:val="003D19A5"/>
    <w:rsid w:val="003D3207"/>
    <w:rsid w:val="003D727B"/>
    <w:rsid w:val="003E3DF7"/>
    <w:rsid w:val="003F6494"/>
    <w:rsid w:val="00404C21"/>
    <w:rsid w:val="00413887"/>
    <w:rsid w:val="00420467"/>
    <w:rsid w:val="00431AE7"/>
    <w:rsid w:val="00436636"/>
    <w:rsid w:val="00446808"/>
    <w:rsid w:val="004720DE"/>
    <w:rsid w:val="00472F20"/>
    <w:rsid w:val="004744FF"/>
    <w:rsid w:val="00484417"/>
    <w:rsid w:val="00491587"/>
    <w:rsid w:val="0049723D"/>
    <w:rsid w:val="004A207D"/>
    <w:rsid w:val="004A61F8"/>
    <w:rsid w:val="004A68F4"/>
    <w:rsid w:val="004A77D6"/>
    <w:rsid w:val="004B6F89"/>
    <w:rsid w:val="004D042F"/>
    <w:rsid w:val="004D65A0"/>
    <w:rsid w:val="004F12FF"/>
    <w:rsid w:val="004F68F6"/>
    <w:rsid w:val="004F6BB3"/>
    <w:rsid w:val="00545D6D"/>
    <w:rsid w:val="0055275C"/>
    <w:rsid w:val="00572680"/>
    <w:rsid w:val="00576F47"/>
    <w:rsid w:val="00594290"/>
    <w:rsid w:val="00594441"/>
    <w:rsid w:val="005C5C89"/>
    <w:rsid w:val="005C5F4B"/>
    <w:rsid w:val="005E4D29"/>
    <w:rsid w:val="005F6989"/>
    <w:rsid w:val="0060567E"/>
    <w:rsid w:val="00610AD8"/>
    <w:rsid w:val="00610ECC"/>
    <w:rsid w:val="00645424"/>
    <w:rsid w:val="00650672"/>
    <w:rsid w:val="00673261"/>
    <w:rsid w:val="006860EC"/>
    <w:rsid w:val="006872B1"/>
    <w:rsid w:val="00687C11"/>
    <w:rsid w:val="00695F1E"/>
    <w:rsid w:val="006A5EEC"/>
    <w:rsid w:val="006B03E4"/>
    <w:rsid w:val="006C32CA"/>
    <w:rsid w:val="006C5A9D"/>
    <w:rsid w:val="006D38B7"/>
    <w:rsid w:val="006D5FBE"/>
    <w:rsid w:val="006D6BA6"/>
    <w:rsid w:val="006D73D5"/>
    <w:rsid w:val="006F0C60"/>
    <w:rsid w:val="006F3E7D"/>
    <w:rsid w:val="00704586"/>
    <w:rsid w:val="00707E9F"/>
    <w:rsid w:val="0071297E"/>
    <w:rsid w:val="0072620B"/>
    <w:rsid w:val="0073172E"/>
    <w:rsid w:val="00734D2F"/>
    <w:rsid w:val="00740045"/>
    <w:rsid w:val="00741665"/>
    <w:rsid w:val="00745141"/>
    <w:rsid w:val="00752B02"/>
    <w:rsid w:val="0075405B"/>
    <w:rsid w:val="00757381"/>
    <w:rsid w:val="00762429"/>
    <w:rsid w:val="00765631"/>
    <w:rsid w:val="00765EA8"/>
    <w:rsid w:val="00767D05"/>
    <w:rsid w:val="007707BA"/>
    <w:rsid w:val="0077370B"/>
    <w:rsid w:val="00773D8B"/>
    <w:rsid w:val="00784147"/>
    <w:rsid w:val="00792AE0"/>
    <w:rsid w:val="00794C6B"/>
    <w:rsid w:val="007A2A75"/>
    <w:rsid w:val="007A6CB3"/>
    <w:rsid w:val="007B7533"/>
    <w:rsid w:val="007C008E"/>
    <w:rsid w:val="007C6EBB"/>
    <w:rsid w:val="007D1A04"/>
    <w:rsid w:val="007E02CE"/>
    <w:rsid w:val="007E05BE"/>
    <w:rsid w:val="007E3DD4"/>
    <w:rsid w:val="008036FE"/>
    <w:rsid w:val="008041E3"/>
    <w:rsid w:val="0081519C"/>
    <w:rsid w:val="00816FF2"/>
    <w:rsid w:val="0082698D"/>
    <w:rsid w:val="00830B69"/>
    <w:rsid w:val="008355C3"/>
    <w:rsid w:val="008409D6"/>
    <w:rsid w:val="00841491"/>
    <w:rsid w:val="0085733E"/>
    <w:rsid w:val="00866F19"/>
    <w:rsid w:val="00877004"/>
    <w:rsid w:val="00877E35"/>
    <w:rsid w:val="00882F3C"/>
    <w:rsid w:val="00885AD6"/>
    <w:rsid w:val="00894B35"/>
    <w:rsid w:val="008B1746"/>
    <w:rsid w:val="008B3E1B"/>
    <w:rsid w:val="008D2A71"/>
    <w:rsid w:val="008D6D8A"/>
    <w:rsid w:val="008E0AC6"/>
    <w:rsid w:val="008E5853"/>
    <w:rsid w:val="008E5DB4"/>
    <w:rsid w:val="008F4E71"/>
    <w:rsid w:val="00901955"/>
    <w:rsid w:val="009074E7"/>
    <w:rsid w:val="0091293B"/>
    <w:rsid w:val="00917225"/>
    <w:rsid w:val="00917DFF"/>
    <w:rsid w:val="00927A2F"/>
    <w:rsid w:val="00944149"/>
    <w:rsid w:val="009461D3"/>
    <w:rsid w:val="0095741F"/>
    <w:rsid w:val="0096445C"/>
    <w:rsid w:val="00980AED"/>
    <w:rsid w:val="00984ABF"/>
    <w:rsid w:val="009947FD"/>
    <w:rsid w:val="009A2304"/>
    <w:rsid w:val="009A3ADC"/>
    <w:rsid w:val="009A4AD5"/>
    <w:rsid w:val="009A52A2"/>
    <w:rsid w:val="009B4A6A"/>
    <w:rsid w:val="009C70BC"/>
    <w:rsid w:val="009C7E77"/>
    <w:rsid w:val="009E03B0"/>
    <w:rsid w:val="009E18B2"/>
    <w:rsid w:val="009F0483"/>
    <w:rsid w:val="009F4A88"/>
    <w:rsid w:val="00A05277"/>
    <w:rsid w:val="00A12DE0"/>
    <w:rsid w:val="00A24B54"/>
    <w:rsid w:val="00A301E8"/>
    <w:rsid w:val="00A33767"/>
    <w:rsid w:val="00A368D1"/>
    <w:rsid w:val="00A42407"/>
    <w:rsid w:val="00A46039"/>
    <w:rsid w:val="00A51133"/>
    <w:rsid w:val="00A51905"/>
    <w:rsid w:val="00A61311"/>
    <w:rsid w:val="00A822C4"/>
    <w:rsid w:val="00A84015"/>
    <w:rsid w:val="00A874E4"/>
    <w:rsid w:val="00A922D3"/>
    <w:rsid w:val="00A95CE2"/>
    <w:rsid w:val="00AD25D5"/>
    <w:rsid w:val="00AD6995"/>
    <w:rsid w:val="00AE3755"/>
    <w:rsid w:val="00AF14FD"/>
    <w:rsid w:val="00AF752D"/>
    <w:rsid w:val="00B07FC0"/>
    <w:rsid w:val="00B14BC4"/>
    <w:rsid w:val="00B214B2"/>
    <w:rsid w:val="00B33218"/>
    <w:rsid w:val="00B35A94"/>
    <w:rsid w:val="00B5158C"/>
    <w:rsid w:val="00B569CE"/>
    <w:rsid w:val="00B56A21"/>
    <w:rsid w:val="00B74A30"/>
    <w:rsid w:val="00B7529C"/>
    <w:rsid w:val="00B85719"/>
    <w:rsid w:val="00B95CDF"/>
    <w:rsid w:val="00BB2A2B"/>
    <w:rsid w:val="00BB7894"/>
    <w:rsid w:val="00BC0B9A"/>
    <w:rsid w:val="00BF3A26"/>
    <w:rsid w:val="00BF55DE"/>
    <w:rsid w:val="00C00898"/>
    <w:rsid w:val="00C13493"/>
    <w:rsid w:val="00C17322"/>
    <w:rsid w:val="00C213B5"/>
    <w:rsid w:val="00C22DE0"/>
    <w:rsid w:val="00C24113"/>
    <w:rsid w:val="00C264FD"/>
    <w:rsid w:val="00C302A3"/>
    <w:rsid w:val="00C35CDB"/>
    <w:rsid w:val="00C64A3B"/>
    <w:rsid w:val="00C732CB"/>
    <w:rsid w:val="00C81762"/>
    <w:rsid w:val="00C94A75"/>
    <w:rsid w:val="00C96987"/>
    <w:rsid w:val="00C96B19"/>
    <w:rsid w:val="00CA77E2"/>
    <w:rsid w:val="00CC0A0F"/>
    <w:rsid w:val="00CD491B"/>
    <w:rsid w:val="00CD51A3"/>
    <w:rsid w:val="00CD59C7"/>
    <w:rsid w:val="00CE269A"/>
    <w:rsid w:val="00CE77FB"/>
    <w:rsid w:val="00D00A63"/>
    <w:rsid w:val="00D02187"/>
    <w:rsid w:val="00D2458A"/>
    <w:rsid w:val="00D61250"/>
    <w:rsid w:val="00D71DCA"/>
    <w:rsid w:val="00D72DE2"/>
    <w:rsid w:val="00D74B89"/>
    <w:rsid w:val="00D763F1"/>
    <w:rsid w:val="00D82E31"/>
    <w:rsid w:val="00D934B1"/>
    <w:rsid w:val="00DA3600"/>
    <w:rsid w:val="00DA4524"/>
    <w:rsid w:val="00DA491C"/>
    <w:rsid w:val="00DB0C56"/>
    <w:rsid w:val="00DC5A79"/>
    <w:rsid w:val="00DF40CA"/>
    <w:rsid w:val="00DF788E"/>
    <w:rsid w:val="00E018D8"/>
    <w:rsid w:val="00E02975"/>
    <w:rsid w:val="00E14A1D"/>
    <w:rsid w:val="00E22469"/>
    <w:rsid w:val="00E33CFB"/>
    <w:rsid w:val="00E37F92"/>
    <w:rsid w:val="00E4593E"/>
    <w:rsid w:val="00E602F9"/>
    <w:rsid w:val="00E70304"/>
    <w:rsid w:val="00E91BAC"/>
    <w:rsid w:val="00EB1D6F"/>
    <w:rsid w:val="00EC2C0A"/>
    <w:rsid w:val="00ED15DB"/>
    <w:rsid w:val="00ED2F61"/>
    <w:rsid w:val="00ED5417"/>
    <w:rsid w:val="00ED673F"/>
    <w:rsid w:val="00ED67FB"/>
    <w:rsid w:val="00EE1D11"/>
    <w:rsid w:val="00EE5FA7"/>
    <w:rsid w:val="00F05703"/>
    <w:rsid w:val="00F22887"/>
    <w:rsid w:val="00F244A0"/>
    <w:rsid w:val="00F34BDA"/>
    <w:rsid w:val="00F50928"/>
    <w:rsid w:val="00F62E5D"/>
    <w:rsid w:val="00F632AA"/>
    <w:rsid w:val="00F7107F"/>
    <w:rsid w:val="00F74575"/>
    <w:rsid w:val="00F84694"/>
    <w:rsid w:val="00F8701A"/>
    <w:rsid w:val="00F91079"/>
    <w:rsid w:val="00F9116D"/>
    <w:rsid w:val="00FA1437"/>
    <w:rsid w:val="00FA285B"/>
    <w:rsid w:val="00FA4CA7"/>
    <w:rsid w:val="00FB3BED"/>
    <w:rsid w:val="00FC1AA3"/>
    <w:rsid w:val="00FC41EC"/>
    <w:rsid w:val="00FC4CDC"/>
    <w:rsid w:val="00FC5982"/>
    <w:rsid w:val="00FF6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6751EF1"/>
  <w15:docId w15:val="{2FC37D5B-2918-4B38-86D5-10F5FD3700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263FEB"/>
    <w:pPr>
      <w:spacing w:after="160" w:line="259" w:lineRule="auto"/>
    </w:pPr>
    <w:rPr>
      <w:rFonts w:eastAsiaTheme="minorHAnsi"/>
      <w:sz w:val="22"/>
      <w:szCs w:val="22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4A6A"/>
    <w:pPr>
      <w:keepNext/>
      <w:keepLines/>
      <w:numPr>
        <w:numId w:val="2"/>
      </w:numPr>
      <w:spacing w:before="360" w:after="360"/>
      <w:ind w:left="360"/>
      <w:outlineLvl w:val="0"/>
    </w:pPr>
    <w:rPr>
      <w:rFonts w:ascii="Museo-700" w:eastAsia="Times New Roman" w:hAnsi="Museo-700"/>
      <w:bCs/>
      <w:color w:val="3E8547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6808"/>
    <w:pPr>
      <w:keepNext/>
      <w:keepLines/>
      <w:spacing w:before="40" w:after="0" w:line="256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6808"/>
    <w:pPr>
      <w:keepNext/>
      <w:keepLines/>
      <w:spacing w:before="40" w:after="0" w:line="256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4A6A"/>
    <w:rPr>
      <w:rFonts w:ascii="Museo-700" w:eastAsia="Times New Roman" w:hAnsi="Museo-700"/>
      <w:bCs/>
      <w:color w:val="3E8547"/>
      <w:sz w:val="36"/>
      <w:szCs w:val="28"/>
    </w:rPr>
  </w:style>
  <w:style w:type="paragraph" w:styleId="Header">
    <w:name w:val="header"/>
    <w:basedOn w:val="Normal"/>
    <w:link w:val="HeaderChar"/>
    <w:uiPriority w:val="99"/>
    <w:unhideWhenUsed/>
    <w:rsid w:val="00263FE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3FEB"/>
  </w:style>
  <w:style w:type="paragraph" w:styleId="Footer">
    <w:name w:val="footer"/>
    <w:basedOn w:val="Normal"/>
    <w:link w:val="FooterChar"/>
    <w:uiPriority w:val="99"/>
    <w:unhideWhenUsed/>
    <w:rsid w:val="00263FE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3FEB"/>
  </w:style>
  <w:style w:type="paragraph" w:styleId="ListParagraph">
    <w:name w:val="List Paragraph"/>
    <w:basedOn w:val="Normal"/>
    <w:uiPriority w:val="34"/>
    <w:qFormat/>
    <w:rsid w:val="00734D2F"/>
    <w:pPr>
      <w:ind w:left="720"/>
      <w:contextualSpacing/>
    </w:pPr>
  </w:style>
  <w:style w:type="table" w:styleId="TableGrid">
    <w:name w:val="Table Grid"/>
    <w:basedOn w:val="TableNormal"/>
    <w:uiPriority w:val="59"/>
    <w:rsid w:val="00FF6F20"/>
    <w:rPr>
      <w:rFonts w:eastAsiaTheme="minorHAnsi"/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76AF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B0C56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4C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4CDC"/>
    <w:rPr>
      <w:rFonts w:ascii="Segoe UI" w:eastAsiaTheme="minorHAnsi" w:hAnsi="Segoe UI" w:cs="Segoe UI"/>
      <w:sz w:val="18"/>
      <w:szCs w:val="18"/>
      <w:lang w:val="en-AU"/>
    </w:rPr>
  </w:style>
  <w:style w:type="paragraph" w:customStyle="1" w:styleId="Default">
    <w:name w:val="Default"/>
    <w:rsid w:val="001277A5"/>
    <w:pPr>
      <w:autoSpaceDE w:val="0"/>
      <w:autoSpaceDN w:val="0"/>
      <w:adjustRightInd w:val="0"/>
    </w:pPr>
    <w:rPr>
      <w:rFonts w:ascii="Telstra Akkurat" w:hAnsi="Telstra Akkurat" w:cs="Telstra Akkurat"/>
      <w:color w:val="000000"/>
      <w:lang w:val="en-AU"/>
    </w:rPr>
  </w:style>
  <w:style w:type="paragraph" w:customStyle="1" w:styleId="BasicParagraph">
    <w:name w:val="[Basic Paragraph]"/>
    <w:basedOn w:val="Normal"/>
    <w:uiPriority w:val="99"/>
    <w:rsid w:val="00EB1D6F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Theme="minorEastAsia" w:hAnsi="MinionPro-Regular" w:cs="MinionPro-Regular"/>
      <w:color w:val="000000"/>
      <w:sz w:val="24"/>
      <w:szCs w:val="24"/>
      <w:lang w:val="en-US"/>
    </w:rPr>
  </w:style>
  <w:style w:type="paragraph" w:customStyle="1" w:styleId="WLbodytext">
    <w:name w:val="WL body text"/>
    <w:basedOn w:val="BasicParagraph"/>
    <w:qFormat/>
    <w:rsid w:val="00765EA8"/>
    <w:pPr>
      <w:spacing w:after="120" w:line="280" w:lineRule="atLeast"/>
      <w:jc w:val="both"/>
    </w:pPr>
    <w:rPr>
      <w:rFonts w:ascii="Calibri" w:hAnsi="Calibri" w:cs="Calibri"/>
      <w:sz w:val="20"/>
      <w:szCs w:val="20"/>
    </w:rPr>
  </w:style>
  <w:style w:type="paragraph" w:customStyle="1" w:styleId="WLbulletpoint">
    <w:name w:val="WL bullet point"/>
    <w:basedOn w:val="WLbodytext"/>
    <w:qFormat/>
    <w:rsid w:val="00C17322"/>
    <w:pPr>
      <w:numPr>
        <w:numId w:val="7"/>
      </w:numPr>
      <w:spacing w:after="40"/>
      <w:ind w:left="425" w:hanging="357"/>
      <w:jc w:val="left"/>
    </w:pPr>
  </w:style>
  <w:style w:type="paragraph" w:customStyle="1" w:styleId="WLSubHeading">
    <w:name w:val="WL Sub Heading"/>
    <w:basedOn w:val="BasicParagraph"/>
    <w:qFormat/>
    <w:rsid w:val="00DA4524"/>
    <w:pPr>
      <w:spacing w:after="120" w:line="240" w:lineRule="auto"/>
    </w:pPr>
    <w:rPr>
      <w:rFonts w:ascii="Calibri-Bold" w:hAnsi="Calibri-Bold" w:cs="Calibri-Bold"/>
      <w:b/>
      <w:bCs/>
      <w:color w:val="000000" w:themeColor="text1"/>
      <w:sz w:val="28"/>
      <w:szCs w:val="28"/>
    </w:rPr>
  </w:style>
  <w:style w:type="paragraph" w:customStyle="1" w:styleId="WLbodytextheading">
    <w:name w:val="WL body text heading"/>
    <w:basedOn w:val="BasicParagraph"/>
    <w:qFormat/>
    <w:rsid w:val="00DA4524"/>
    <w:pPr>
      <w:spacing w:before="240" w:after="120" w:line="240" w:lineRule="auto"/>
    </w:pPr>
    <w:rPr>
      <w:rFonts w:ascii="Calibri-Bold" w:hAnsi="Calibri-Bold" w:cs="Calibri-Bold"/>
      <w:b/>
      <w:bCs/>
      <w:sz w:val="20"/>
      <w:szCs w:val="20"/>
    </w:rPr>
  </w:style>
  <w:style w:type="paragraph" w:customStyle="1" w:styleId="WhitepaperIcontext">
    <w:name w:val="White paper Icon text"/>
    <w:basedOn w:val="WLbodytext"/>
    <w:qFormat/>
    <w:rsid w:val="007E05BE"/>
    <w:pPr>
      <w:spacing w:after="0" w:line="220" w:lineRule="atLeast"/>
      <w:jc w:val="center"/>
    </w:pPr>
  </w:style>
  <w:style w:type="paragraph" w:customStyle="1" w:styleId="NoParagraphStyle">
    <w:name w:val="[No Paragraph Style]"/>
    <w:rsid w:val="0085733E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Calibri-Bold" w:hAnsi="Calibri-Bold" w:cs="Times New Roman"/>
      <w:color w:val="000000"/>
    </w:rPr>
  </w:style>
  <w:style w:type="paragraph" w:customStyle="1" w:styleId="WLTablebold">
    <w:name w:val="WL Table bold"/>
    <w:basedOn w:val="Normal"/>
    <w:qFormat/>
    <w:rsid w:val="00EE5FA7"/>
    <w:pPr>
      <w:tabs>
        <w:tab w:val="center" w:pos="1404"/>
      </w:tabs>
      <w:spacing w:before="80" w:after="80" w:line="240" w:lineRule="auto"/>
    </w:pPr>
    <w:rPr>
      <w:rFonts w:ascii="Calibri" w:hAnsi="Calibri"/>
      <w:b/>
      <w:sz w:val="18"/>
      <w:szCs w:val="18"/>
    </w:rPr>
  </w:style>
  <w:style w:type="paragraph" w:customStyle="1" w:styleId="WLTabletext">
    <w:name w:val="WL Table text"/>
    <w:basedOn w:val="WLTablebold"/>
    <w:qFormat/>
    <w:rsid w:val="00EE5FA7"/>
    <w:rPr>
      <w:b w:val="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6808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6808"/>
    <w:rPr>
      <w:rFonts w:asciiTheme="majorHAnsi" w:eastAsiaTheme="majorEastAsia" w:hAnsiTheme="majorHAnsi" w:cstheme="majorBidi"/>
      <w:color w:val="243F60" w:themeColor="accent1" w:themeShade="7F"/>
      <w:lang w:val="en-AU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680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46808"/>
    <w:rPr>
      <w:color w:val="5A5A5A" w:themeColor="text1" w:themeTint="A5"/>
      <w:spacing w:val="15"/>
      <w:sz w:val="22"/>
      <w:szCs w:val="22"/>
      <w:lang w:val="en-AU"/>
    </w:rPr>
  </w:style>
  <w:style w:type="character" w:styleId="PlaceholderText">
    <w:name w:val="Placeholder Text"/>
    <w:basedOn w:val="DefaultParagraphFont"/>
    <w:uiPriority w:val="99"/>
    <w:semiHidden/>
    <w:rsid w:val="00CC0A0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83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3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9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93147DC51B94DB083022F7BECB158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3370B0-7257-44CF-9435-AA324E6E66BC}"/>
      </w:docPartPr>
      <w:docPartBody>
        <w:p w:rsidR="008F4307" w:rsidRDefault="0061360C" w:rsidP="0061360C">
          <w:pPr>
            <w:pStyle w:val="B93147DC51B94DB083022F7BECB158EB1"/>
          </w:pPr>
          <w:r w:rsidRPr="003A7A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E7AFA9FBBD4D06A82C240C4B402A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E0BBE-F290-4642-BEC2-A31F095A5B1C}"/>
      </w:docPartPr>
      <w:docPartBody>
        <w:p w:rsidR="008F4307" w:rsidRDefault="0061360C" w:rsidP="0061360C">
          <w:pPr>
            <w:pStyle w:val="6BE7AFA9FBBD4D06A82C240C4B402A8D1"/>
          </w:pPr>
          <w:r w:rsidRPr="003A7A6E">
            <w:rPr>
              <w:rStyle w:val="PlaceholderText"/>
            </w:rPr>
            <w:t>Click or tap to enter a date.</w:t>
          </w:r>
        </w:p>
      </w:docPartBody>
    </w:docPart>
    <w:docPart>
      <w:docPartPr>
        <w:name w:val="258DEA36FC994A4C8D509BE567103C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BEB6B-DE1B-4AE8-AB17-4A6FEFACA9C2}"/>
      </w:docPartPr>
      <w:docPartBody>
        <w:p w:rsidR="008F4307" w:rsidRDefault="0061360C" w:rsidP="0061360C">
          <w:pPr>
            <w:pStyle w:val="258DEA36FC994A4C8D509BE567103C0D1"/>
          </w:pPr>
          <w:r w:rsidRPr="003A7A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26F982469A4DDE9BE6E9DFBBB84B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3772FD-B409-4806-8F7C-772055427040}"/>
      </w:docPartPr>
      <w:docPartBody>
        <w:p w:rsidR="008F4307" w:rsidRDefault="0061360C" w:rsidP="0061360C">
          <w:pPr>
            <w:pStyle w:val="2426F982469A4DDE9BE6E9DFBBB84BD61"/>
          </w:pPr>
          <w:r w:rsidRPr="003A7A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3185FDDA04407086C29F720AD9B3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FB82ED-2CC0-4B19-9FF7-D3305F960FB5}"/>
      </w:docPartPr>
      <w:docPartBody>
        <w:p w:rsidR="008F4307" w:rsidRDefault="0061360C" w:rsidP="0061360C">
          <w:pPr>
            <w:pStyle w:val="603185FDDA04407086C29F720AD9B3491"/>
          </w:pPr>
          <w:r w:rsidRPr="003A7A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E96C4B89FB4BD681AF7ABC21FD8C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B8F894-FE83-4C0A-A9FC-E2EBF9EFB9C4}"/>
      </w:docPartPr>
      <w:docPartBody>
        <w:p w:rsidR="008F4307" w:rsidRDefault="0061360C" w:rsidP="0061360C">
          <w:pPr>
            <w:pStyle w:val="DAE96C4B89FB4BD681AF7ABC21FD8CED"/>
          </w:pPr>
          <w:r w:rsidRPr="003A7A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00440ED47543B38EB373CF4B9F80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872722-95BE-4D73-AA89-14D51297AB0F}"/>
      </w:docPartPr>
      <w:docPartBody>
        <w:p w:rsidR="008F4307" w:rsidRDefault="0061360C" w:rsidP="0061360C">
          <w:pPr>
            <w:pStyle w:val="C600440ED47543B38EB373CF4B9F802E"/>
          </w:pPr>
          <w:r w:rsidRPr="003A7A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1191438A934B64841EA055C8D759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7BD6B5-F30B-44D7-9D82-0C8E5C6ECDAB}"/>
      </w:docPartPr>
      <w:docPartBody>
        <w:p w:rsidR="008F4307" w:rsidRDefault="0061360C" w:rsidP="0061360C">
          <w:pPr>
            <w:pStyle w:val="DC1191438A934B64841EA055C8D75913"/>
          </w:pPr>
          <w:r w:rsidRPr="003A7A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A154CD506B43AB891507EAB8A88F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683063-7523-43B0-9D84-5224AD10C5B6}"/>
      </w:docPartPr>
      <w:docPartBody>
        <w:p w:rsidR="008F4307" w:rsidRDefault="0061360C" w:rsidP="0061360C">
          <w:pPr>
            <w:pStyle w:val="65A154CD506B43AB891507EAB8A88FD9"/>
          </w:pPr>
          <w:r w:rsidRPr="003A7A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892F58952A42ADAC89E01A6183A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15509-C0F0-4458-88B7-8F8F18F5B664}"/>
      </w:docPartPr>
      <w:docPartBody>
        <w:p w:rsidR="008F4307" w:rsidRDefault="0061360C" w:rsidP="0061360C">
          <w:pPr>
            <w:pStyle w:val="D5892F58952A42ADAC89E01A6183A93C"/>
          </w:pPr>
          <w:r w:rsidRPr="003A7A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E4DA0CA5D54F7AA8BF253188B59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D112F-AFC7-416C-A234-CE4E29FCF38F}"/>
      </w:docPartPr>
      <w:docPartBody>
        <w:p w:rsidR="008F4307" w:rsidRDefault="0061360C" w:rsidP="0061360C">
          <w:pPr>
            <w:pStyle w:val="7FE4DA0CA5D54F7AA8BF253188B5916C"/>
          </w:pPr>
          <w:r w:rsidRPr="003A7A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F6D223B24B4E22B64854A2757550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059FB4-BF6F-4BD9-85E7-7C51F33E7365}"/>
      </w:docPartPr>
      <w:docPartBody>
        <w:p w:rsidR="008F4307" w:rsidRDefault="0061360C" w:rsidP="0061360C">
          <w:pPr>
            <w:pStyle w:val="C0F6D223B24B4E22B64854A275755086"/>
          </w:pPr>
          <w:r w:rsidRPr="003A7A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A78C64394640618101EEAE4E98FA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8999EF-89B0-446D-8CEF-34BF9052EA2D}"/>
      </w:docPartPr>
      <w:docPartBody>
        <w:p w:rsidR="008F4307" w:rsidRDefault="0061360C" w:rsidP="0061360C">
          <w:pPr>
            <w:pStyle w:val="2FA78C64394640618101EEAE4E98FA9C"/>
          </w:pPr>
          <w:r w:rsidRPr="003A7A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8E2FE94BE04EAC958514E4015158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0CA14E-F4AF-4594-A62F-6D22746E800D}"/>
      </w:docPartPr>
      <w:docPartBody>
        <w:p w:rsidR="008F4307" w:rsidRDefault="0061360C" w:rsidP="0061360C">
          <w:pPr>
            <w:pStyle w:val="768E2FE94BE04EAC958514E4015158BE"/>
          </w:pPr>
          <w:r w:rsidRPr="003A7A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AB1A1749CA4AB7B19E03A5908D6D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3E6415-467C-4B33-8D22-664C66026F9F}"/>
      </w:docPartPr>
      <w:docPartBody>
        <w:p w:rsidR="008F4307" w:rsidRDefault="0061360C" w:rsidP="0061360C">
          <w:pPr>
            <w:pStyle w:val="AFAB1A1749CA4AB7B19E03A5908D6D3B"/>
          </w:pPr>
          <w:r w:rsidRPr="003A7A6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useo 100">
    <w:altName w:val="Century"/>
    <w:charset w:val="00"/>
    <w:family w:val="auto"/>
    <w:pitch w:val="variable"/>
    <w:sig w:usb0="A00000AF" w:usb1="4000004A" w:usb2="00000000" w:usb3="00000000" w:csb0="00000093" w:csb1="00000000"/>
  </w:font>
  <w:font w:name="Zapf Dingbats">
    <w:altName w:val="Wingdings 2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useo-700">
    <w:altName w:val="Times New Roman"/>
    <w:charset w:val="00"/>
    <w:family w:val="auto"/>
    <w:pitch w:val="variable"/>
    <w:sig w:usb0="A00000AF" w:usb1="4000004A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elstra Akkurat">
    <w:altName w:val="Cambri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-Bold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1360C"/>
    <w:rsid w:val="0061360C"/>
    <w:rsid w:val="0079252B"/>
    <w:rsid w:val="008F4307"/>
    <w:rsid w:val="00AA0C23"/>
    <w:rsid w:val="00EA5C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1360C"/>
    <w:rPr>
      <w:color w:val="808080"/>
    </w:rPr>
  </w:style>
  <w:style w:type="paragraph" w:customStyle="1" w:styleId="B93147DC51B94DB083022F7BECB158EB">
    <w:name w:val="B93147DC51B94DB083022F7BECB158EB"/>
    <w:rsid w:val="0061360C"/>
  </w:style>
  <w:style w:type="paragraph" w:customStyle="1" w:styleId="6BE7AFA9FBBD4D06A82C240C4B402A8D">
    <w:name w:val="6BE7AFA9FBBD4D06A82C240C4B402A8D"/>
    <w:rsid w:val="0061360C"/>
  </w:style>
  <w:style w:type="paragraph" w:customStyle="1" w:styleId="258DEA36FC994A4C8D509BE567103C0D">
    <w:name w:val="258DEA36FC994A4C8D509BE567103C0D"/>
    <w:rsid w:val="0061360C"/>
  </w:style>
  <w:style w:type="paragraph" w:customStyle="1" w:styleId="2426F982469A4DDE9BE6E9DFBBB84BD6">
    <w:name w:val="2426F982469A4DDE9BE6E9DFBBB84BD6"/>
    <w:rsid w:val="0061360C"/>
  </w:style>
  <w:style w:type="paragraph" w:customStyle="1" w:styleId="603185FDDA04407086C29F720AD9B349">
    <w:name w:val="603185FDDA04407086C29F720AD9B349"/>
    <w:rsid w:val="0061360C"/>
  </w:style>
  <w:style w:type="paragraph" w:customStyle="1" w:styleId="DAE96C4B89FB4BD681AF7ABC21FD8CED">
    <w:name w:val="DAE96C4B89FB4BD681AF7ABC21FD8CED"/>
    <w:rsid w:val="0061360C"/>
    <w:rPr>
      <w:rFonts w:eastAsiaTheme="minorHAnsi"/>
      <w:lang w:eastAsia="en-US"/>
    </w:rPr>
  </w:style>
  <w:style w:type="paragraph" w:customStyle="1" w:styleId="C600440ED47543B38EB373CF4B9F802E">
    <w:name w:val="C600440ED47543B38EB373CF4B9F802E"/>
    <w:rsid w:val="0061360C"/>
    <w:rPr>
      <w:rFonts w:eastAsiaTheme="minorHAnsi"/>
      <w:lang w:eastAsia="en-US"/>
    </w:rPr>
  </w:style>
  <w:style w:type="paragraph" w:customStyle="1" w:styleId="DC1191438A934B64841EA055C8D75913">
    <w:name w:val="DC1191438A934B64841EA055C8D75913"/>
    <w:rsid w:val="0061360C"/>
    <w:rPr>
      <w:rFonts w:eastAsiaTheme="minorHAnsi"/>
      <w:lang w:eastAsia="en-US"/>
    </w:rPr>
  </w:style>
  <w:style w:type="paragraph" w:customStyle="1" w:styleId="65A154CD506B43AB891507EAB8A88FD9">
    <w:name w:val="65A154CD506B43AB891507EAB8A88FD9"/>
    <w:rsid w:val="0061360C"/>
    <w:rPr>
      <w:rFonts w:eastAsiaTheme="minorHAnsi"/>
      <w:lang w:eastAsia="en-US"/>
    </w:rPr>
  </w:style>
  <w:style w:type="paragraph" w:customStyle="1" w:styleId="D5892F58952A42ADAC89E01A6183A93C">
    <w:name w:val="D5892F58952A42ADAC89E01A6183A93C"/>
    <w:rsid w:val="0061360C"/>
    <w:rPr>
      <w:rFonts w:eastAsiaTheme="minorHAnsi"/>
      <w:lang w:eastAsia="en-US"/>
    </w:rPr>
  </w:style>
  <w:style w:type="paragraph" w:customStyle="1" w:styleId="7FE4DA0CA5D54F7AA8BF253188B5916C">
    <w:name w:val="7FE4DA0CA5D54F7AA8BF253188B5916C"/>
    <w:rsid w:val="0061360C"/>
    <w:rPr>
      <w:rFonts w:eastAsiaTheme="minorHAnsi"/>
      <w:lang w:eastAsia="en-US"/>
    </w:rPr>
  </w:style>
  <w:style w:type="paragraph" w:customStyle="1" w:styleId="C0F6D223B24B4E22B64854A275755086">
    <w:name w:val="C0F6D223B24B4E22B64854A275755086"/>
    <w:rsid w:val="0061360C"/>
    <w:rPr>
      <w:rFonts w:eastAsiaTheme="minorHAnsi"/>
      <w:lang w:eastAsia="en-US"/>
    </w:rPr>
  </w:style>
  <w:style w:type="paragraph" w:customStyle="1" w:styleId="2FA78C64394640618101EEAE4E98FA9C">
    <w:name w:val="2FA78C64394640618101EEAE4E98FA9C"/>
    <w:rsid w:val="0061360C"/>
    <w:rPr>
      <w:rFonts w:eastAsiaTheme="minorHAnsi"/>
      <w:lang w:eastAsia="en-US"/>
    </w:rPr>
  </w:style>
  <w:style w:type="paragraph" w:customStyle="1" w:styleId="768E2FE94BE04EAC958514E4015158BE">
    <w:name w:val="768E2FE94BE04EAC958514E4015158BE"/>
    <w:rsid w:val="0061360C"/>
    <w:rPr>
      <w:rFonts w:eastAsiaTheme="minorHAnsi"/>
      <w:lang w:eastAsia="en-US"/>
    </w:rPr>
  </w:style>
  <w:style w:type="paragraph" w:customStyle="1" w:styleId="AFAB1A1749CA4AB7B19E03A5908D6D3B">
    <w:name w:val="AFAB1A1749CA4AB7B19E03A5908D6D3B"/>
    <w:rsid w:val="0061360C"/>
    <w:rPr>
      <w:rFonts w:eastAsiaTheme="minorHAnsi"/>
      <w:lang w:eastAsia="en-US"/>
    </w:rPr>
  </w:style>
  <w:style w:type="paragraph" w:customStyle="1" w:styleId="258DEA36FC994A4C8D509BE567103C0D1">
    <w:name w:val="258DEA36FC994A4C8D509BE567103C0D1"/>
    <w:rsid w:val="0061360C"/>
    <w:rPr>
      <w:rFonts w:eastAsiaTheme="minorHAnsi"/>
      <w:lang w:eastAsia="en-US"/>
    </w:rPr>
  </w:style>
  <w:style w:type="paragraph" w:customStyle="1" w:styleId="B93147DC51B94DB083022F7BECB158EB1">
    <w:name w:val="B93147DC51B94DB083022F7BECB158EB1"/>
    <w:rsid w:val="0061360C"/>
    <w:rPr>
      <w:rFonts w:eastAsiaTheme="minorHAnsi"/>
      <w:lang w:eastAsia="en-US"/>
    </w:rPr>
  </w:style>
  <w:style w:type="paragraph" w:customStyle="1" w:styleId="6BE7AFA9FBBD4D06A82C240C4B402A8D1">
    <w:name w:val="6BE7AFA9FBBD4D06A82C240C4B402A8D1"/>
    <w:rsid w:val="0061360C"/>
    <w:rPr>
      <w:rFonts w:eastAsiaTheme="minorHAnsi"/>
      <w:lang w:eastAsia="en-US"/>
    </w:rPr>
  </w:style>
  <w:style w:type="paragraph" w:customStyle="1" w:styleId="2426F982469A4DDE9BE6E9DFBBB84BD61">
    <w:name w:val="2426F982469A4DDE9BE6E9DFBBB84BD61"/>
    <w:rsid w:val="0061360C"/>
    <w:rPr>
      <w:rFonts w:eastAsiaTheme="minorHAnsi"/>
      <w:lang w:eastAsia="en-US"/>
    </w:rPr>
  </w:style>
  <w:style w:type="paragraph" w:customStyle="1" w:styleId="603185FDDA04407086C29F720AD9B3491">
    <w:name w:val="603185FDDA04407086C29F720AD9B3491"/>
    <w:rsid w:val="0061360C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0A51756-DF07-40C2-AF9A-C786F8913B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21</Words>
  <Characters>354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ite Label</vt:lpstr>
    </vt:vector>
  </TitlesOfParts>
  <Manager/>
  <Company/>
  <LinksUpToDate>false</LinksUpToDate>
  <CharactersWithSpaces>415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te Label</dc:title>
  <dc:subject>Fixed Voice</dc:subject>
  <dc:creator>Bettina Dodson</dc:creator>
  <cp:keywords/>
  <dc:description/>
  <cp:lastModifiedBy>Tas Christo</cp:lastModifiedBy>
  <cp:revision>2</cp:revision>
  <cp:lastPrinted>2016-06-16T05:52:00Z</cp:lastPrinted>
  <dcterms:created xsi:type="dcterms:W3CDTF">2018-09-10T08:50:00Z</dcterms:created>
  <dcterms:modified xsi:type="dcterms:W3CDTF">2018-09-10T08:50:00Z</dcterms:modified>
  <cp:category/>
</cp:coreProperties>
</file>